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80" w:type="dxa"/>
        <w:tblInd w:w="-360" w:type="dxa"/>
        <w:tblLayout w:type="fixed"/>
        <w:tblLook w:val="04A0" w:firstRow="1" w:lastRow="0" w:firstColumn="1" w:lastColumn="0" w:noHBand="0" w:noVBand="1"/>
      </w:tblPr>
      <w:tblGrid>
        <w:gridCol w:w="2250"/>
        <w:gridCol w:w="4950"/>
        <w:gridCol w:w="2880"/>
      </w:tblGrid>
      <w:tr w:rsidR="00B00EAF" w:rsidRPr="00AB4637" w14:paraId="109E1EF6" w14:textId="77777777" w:rsidTr="001D26E9">
        <w:trPr>
          <w:trHeight w:val="317"/>
        </w:trPr>
        <w:tc>
          <w:tcPr>
            <w:tcW w:w="72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BC97EF" w14:textId="67116AEA" w:rsidR="00B00EAF" w:rsidRPr="00AB4637" w:rsidRDefault="00B00EAF" w:rsidP="00A048F5">
            <w:pPr>
              <w:spacing w:after="0"/>
              <w:jc w:val="left"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 xml:space="preserve">Sunday, July </w:t>
            </w:r>
            <w:r w:rsidR="00B17E10">
              <w:rPr>
                <w:b/>
                <w:sz w:val="18"/>
                <w:szCs w:val="18"/>
              </w:rPr>
              <w:t>26</w:t>
            </w:r>
            <w:r w:rsidR="00B57B4C" w:rsidRPr="00AB4637">
              <w:rPr>
                <w:b/>
                <w:sz w:val="18"/>
                <w:szCs w:val="18"/>
                <w:vertAlign w:val="superscript"/>
              </w:rPr>
              <w:t>th</w:t>
            </w:r>
            <w:r w:rsidR="00B57B4C" w:rsidRPr="00AB4637">
              <w:rPr>
                <w:b/>
                <w:sz w:val="18"/>
                <w:szCs w:val="18"/>
              </w:rPr>
              <w:t>, 202</w:t>
            </w:r>
            <w:r w:rsidR="00B17E10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D71A7" w14:textId="6780241A" w:rsidR="00B00EAF" w:rsidRPr="00AB4637" w:rsidRDefault="00B00EAF" w:rsidP="00FA6BDD">
            <w:pPr>
              <w:spacing w:after="0"/>
              <w:jc w:val="center"/>
              <w:rPr>
                <w:b/>
                <w:sz w:val="18"/>
                <w:szCs w:val="18"/>
              </w:rPr>
            </w:pPr>
          </w:p>
        </w:tc>
      </w:tr>
      <w:tr w:rsidR="00605B0B" w:rsidRPr="00AB4637" w14:paraId="770A139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D16909F" w14:textId="5E43AD72" w:rsidR="00605B0B" w:rsidRPr="00AB4637" w:rsidRDefault="00571C89" w:rsidP="00605B0B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0</w:t>
            </w:r>
            <w:r w:rsidR="00605B0B" w:rsidRPr="00AB4637">
              <w:rPr>
                <w:sz w:val="18"/>
                <w:szCs w:val="18"/>
              </w:rPr>
              <w:t>0 a.m. – 9:</w:t>
            </w:r>
            <w:r w:rsidR="006162CC" w:rsidRPr="00AB4637">
              <w:rPr>
                <w:sz w:val="18"/>
                <w:szCs w:val="18"/>
              </w:rPr>
              <w:t>3</w:t>
            </w:r>
            <w:r w:rsidR="00605B0B" w:rsidRPr="00AB4637">
              <w:rPr>
                <w:sz w:val="18"/>
                <w:szCs w:val="18"/>
              </w:rPr>
              <w:t>0 a.m.</w:t>
            </w:r>
          </w:p>
        </w:tc>
        <w:tc>
          <w:tcPr>
            <w:tcW w:w="4950" w:type="dxa"/>
            <w:vAlign w:val="center"/>
          </w:tcPr>
          <w:p w14:paraId="05B6E1A8" w14:textId="77777777" w:rsidR="00605B0B" w:rsidRPr="00AB4637" w:rsidRDefault="00605B0B" w:rsidP="00605B0B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Coffee Service</w:t>
            </w:r>
          </w:p>
        </w:tc>
        <w:tc>
          <w:tcPr>
            <w:tcW w:w="2880" w:type="dxa"/>
            <w:vAlign w:val="center"/>
          </w:tcPr>
          <w:p w14:paraId="53FB9EDB" w14:textId="3239A6B2" w:rsidR="00605B0B" w:rsidRPr="00AB4637" w:rsidRDefault="00605B0B" w:rsidP="00605B0B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7ACB5C8F" w14:textId="77777777" w:rsidTr="00112C40">
        <w:trPr>
          <w:trHeight w:val="297"/>
        </w:trPr>
        <w:tc>
          <w:tcPr>
            <w:tcW w:w="2250" w:type="dxa"/>
            <w:vAlign w:val="center"/>
          </w:tcPr>
          <w:p w14:paraId="589DA3FA" w14:textId="160048F0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00 a.m. – 5:00 p.m.</w:t>
            </w:r>
          </w:p>
        </w:tc>
        <w:tc>
          <w:tcPr>
            <w:tcW w:w="4950" w:type="dxa"/>
            <w:vAlign w:val="center"/>
          </w:tcPr>
          <w:p w14:paraId="32A882DD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Registration and Exhibits</w:t>
            </w:r>
          </w:p>
        </w:tc>
        <w:tc>
          <w:tcPr>
            <w:tcW w:w="2880" w:type="dxa"/>
            <w:vAlign w:val="center"/>
          </w:tcPr>
          <w:p w14:paraId="05B13859" w14:textId="7AA54AF6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6E1E8DD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6AADCEC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43EA370E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880" w:type="dxa"/>
            <w:vAlign w:val="center"/>
          </w:tcPr>
          <w:p w14:paraId="0B4EEE74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5A3B77" w:rsidRPr="00AB4637" w14:paraId="3C773FA0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02546EE" w14:textId="6E73CDD5" w:rsidR="005A3B77" w:rsidRPr="00AB4637" w:rsidRDefault="005A3B77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311ED228" w14:textId="47143CF8" w:rsidR="005A3B77" w:rsidRPr="00712F3F" w:rsidRDefault="00712F3F" w:rsidP="00F627FC">
            <w:pPr>
              <w:pStyle w:val="TableText"/>
              <w:jc w:val="center"/>
              <w:rPr>
                <w:b/>
                <w:bCs/>
                <w:sz w:val="18"/>
                <w:szCs w:val="18"/>
              </w:rPr>
            </w:pPr>
            <w:r w:rsidRPr="00712F3F">
              <w:rPr>
                <w:b/>
                <w:bCs/>
                <w:sz w:val="18"/>
                <w:szCs w:val="18"/>
              </w:rPr>
              <w:t>Committee, Subcommittee and Task Group Meetings</w:t>
            </w:r>
          </w:p>
        </w:tc>
        <w:tc>
          <w:tcPr>
            <w:tcW w:w="2880" w:type="dxa"/>
            <w:vAlign w:val="center"/>
          </w:tcPr>
          <w:p w14:paraId="06711D21" w14:textId="77777777" w:rsidR="005A3B77" w:rsidRPr="00AB4637" w:rsidRDefault="005A3B77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695E42" w:rsidRPr="00AB4637" w14:paraId="7A5E471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904C042" w14:textId="270C520D" w:rsidR="00695E42" w:rsidRPr="00AB4637" w:rsidRDefault="00695E42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</w:t>
            </w:r>
            <w:r w:rsidR="00500923" w:rsidRPr="00AB4637">
              <w:rPr>
                <w:sz w:val="18"/>
                <w:szCs w:val="18"/>
              </w:rPr>
              <w:t>30</w:t>
            </w:r>
            <w:r w:rsidRPr="00AB4637">
              <w:rPr>
                <w:sz w:val="18"/>
                <w:szCs w:val="18"/>
              </w:rPr>
              <w:t xml:space="preserve"> a.m. – </w:t>
            </w:r>
            <w:r w:rsidR="00500923" w:rsidRPr="00AB4637">
              <w:rPr>
                <w:sz w:val="18"/>
                <w:szCs w:val="18"/>
              </w:rPr>
              <w:t>1</w:t>
            </w:r>
            <w:r w:rsidR="00FD3093">
              <w:rPr>
                <w:sz w:val="18"/>
                <w:szCs w:val="18"/>
              </w:rPr>
              <w:t>1</w:t>
            </w:r>
            <w:r w:rsidR="004624F0">
              <w:rPr>
                <w:sz w:val="18"/>
                <w:szCs w:val="18"/>
              </w:rPr>
              <w:t>:</w:t>
            </w:r>
            <w:r w:rsidR="00FD3093">
              <w:rPr>
                <w:sz w:val="18"/>
                <w:szCs w:val="18"/>
              </w:rPr>
              <w:t>3</w:t>
            </w:r>
            <w:r w:rsidR="004624F0">
              <w:rPr>
                <w:sz w:val="18"/>
                <w:szCs w:val="18"/>
              </w:rPr>
              <w:t>0</w:t>
            </w:r>
            <w:r w:rsidRPr="00AB4637">
              <w:rPr>
                <w:sz w:val="18"/>
                <w:szCs w:val="18"/>
              </w:rPr>
              <w:t xml:space="preserve"> a.m.</w:t>
            </w:r>
          </w:p>
        </w:tc>
        <w:tc>
          <w:tcPr>
            <w:tcW w:w="4950" w:type="dxa"/>
            <w:vAlign w:val="center"/>
          </w:tcPr>
          <w:p w14:paraId="66507426" w14:textId="328CFD68" w:rsidR="00695E42" w:rsidRPr="00AB4637" w:rsidRDefault="00712F3F" w:rsidP="000C6304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3784BD48" w14:textId="42240374" w:rsidR="00023D05" w:rsidRPr="00AB4637" w:rsidRDefault="00023D05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2B0A19C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5353A31" w14:textId="67784CB5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30 a.m. –</w:t>
            </w:r>
            <w:r w:rsidR="00500923" w:rsidRPr="00AB4637">
              <w:rPr>
                <w:sz w:val="18"/>
                <w:szCs w:val="18"/>
              </w:rPr>
              <w:t xml:space="preserve"> 11:30 a</w:t>
            </w:r>
            <w:r w:rsidRPr="00AB4637">
              <w:rPr>
                <w:sz w:val="18"/>
                <w:szCs w:val="18"/>
              </w:rPr>
              <w:t>.m.</w:t>
            </w:r>
          </w:p>
        </w:tc>
        <w:tc>
          <w:tcPr>
            <w:tcW w:w="4950" w:type="dxa"/>
            <w:vAlign w:val="center"/>
          </w:tcPr>
          <w:p w14:paraId="06063AA7" w14:textId="23888134" w:rsidR="000C6304" w:rsidRPr="00AB4637" w:rsidRDefault="00712F3F" w:rsidP="000C6304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3804CBC5" w14:textId="28683E1F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4CB7FC84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DFA4717" w14:textId="6C7DA057" w:rsidR="000C6304" w:rsidRPr="00AB4637" w:rsidRDefault="00500923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</w:t>
            </w:r>
            <w:r w:rsidR="000C6304" w:rsidRPr="00AB4637">
              <w:rPr>
                <w:sz w:val="18"/>
                <w:szCs w:val="18"/>
              </w:rPr>
              <w:t>:</w:t>
            </w:r>
            <w:r w:rsidRPr="00AB4637">
              <w:rPr>
                <w:sz w:val="18"/>
                <w:szCs w:val="18"/>
              </w:rPr>
              <w:t>3</w:t>
            </w:r>
            <w:r w:rsidR="000C6304" w:rsidRPr="00AB4637">
              <w:rPr>
                <w:sz w:val="18"/>
                <w:szCs w:val="18"/>
              </w:rPr>
              <w:t>0 a.m. – 11:30 a.m.</w:t>
            </w:r>
          </w:p>
        </w:tc>
        <w:tc>
          <w:tcPr>
            <w:tcW w:w="4950" w:type="dxa"/>
            <w:vAlign w:val="center"/>
          </w:tcPr>
          <w:p w14:paraId="7585F6D3" w14:textId="1ECF8111" w:rsidR="000C6304" w:rsidRPr="00AB4637" w:rsidRDefault="00712F3F" w:rsidP="000C6304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2F5AE2B5" w14:textId="1C920220" w:rsidR="001E317F" w:rsidRPr="00AB4637" w:rsidRDefault="001E317F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57FB5824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95F27B9" w14:textId="6FE11C60" w:rsidR="000C6304" w:rsidRPr="00AB4637" w:rsidRDefault="00500923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3</w:t>
            </w:r>
            <w:r w:rsidR="000C6304" w:rsidRPr="00AB4637">
              <w:rPr>
                <w:sz w:val="18"/>
                <w:szCs w:val="18"/>
              </w:rPr>
              <w:t>0 a.m. – 11:30 a.m.</w:t>
            </w:r>
          </w:p>
        </w:tc>
        <w:tc>
          <w:tcPr>
            <w:tcW w:w="4950" w:type="dxa"/>
            <w:vAlign w:val="center"/>
          </w:tcPr>
          <w:p w14:paraId="6283C0E4" w14:textId="424A2AB9" w:rsidR="000C6304" w:rsidRPr="00AB4637" w:rsidRDefault="00712F3F" w:rsidP="000C6304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738BDF1D" w14:textId="54535934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A76EFE" w:rsidRPr="00AB4637" w14:paraId="56988CA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4F90997" w14:textId="24715336" w:rsidR="00A76EFE" w:rsidRPr="00AB4637" w:rsidRDefault="00A76EFE" w:rsidP="000C6304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:30 a.m. – 11:30 a.m.</w:t>
            </w:r>
          </w:p>
        </w:tc>
        <w:tc>
          <w:tcPr>
            <w:tcW w:w="4950" w:type="dxa"/>
            <w:vAlign w:val="center"/>
          </w:tcPr>
          <w:p w14:paraId="10F1D37B" w14:textId="307C24D7" w:rsidR="00A76EFE" w:rsidRDefault="00712F3F" w:rsidP="000C6304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284ABF45" w14:textId="1F5D2B50" w:rsidR="00A76EFE" w:rsidRPr="00AB4637" w:rsidRDefault="00A76EFE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B226CD" w:rsidRPr="00AB4637" w14:paraId="60815C48" w14:textId="77777777" w:rsidTr="00112C40">
        <w:trPr>
          <w:trHeight w:val="270"/>
        </w:trPr>
        <w:tc>
          <w:tcPr>
            <w:tcW w:w="2250" w:type="dxa"/>
            <w:vAlign w:val="center"/>
          </w:tcPr>
          <w:p w14:paraId="335BDAB5" w14:textId="0C91E62F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65E23315" w14:textId="54384F79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880" w:type="dxa"/>
            <w:vAlign w:val="center"/>
          </w:tcPr>
          <w:p w14:paraId="31CEAAF6" w14:textId="0F4DA9DB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</w:p>
        </w:tc>
      </w:tr>
      <w:tr w:rsidR="00B226CD" w:rsidRPr="00AB4637" w14:paraId="4EDF80FF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D37C135" w14:textId="3179E251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1:30 a.m. – 1:00 p.m.</w:t>
            </w:r>
          </w:p>
        </w:tc>
        <w:tc>
          <w:tcPr>
            <w:tcW w:w="4950" w:type="dxa"/>
            <w:vAlign w:val="center"/>
          </w:tcPr>
          <w:p w14:paraId="2EFBC4F4" w14:textId="2BEC1A43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unch on Your Own</w:t>
            </w:r>
          </w:p>
        </w:tc>
        <w:tc>
          <w:tcPr>
            <w:tcW w:w="2880" w:type="dxa"/>
            <w:vAlign w:val="center"/>
          </w:tcPr>
          <w:p w14:paraId="0BBF8F0C" w14:textId="77777777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</w:p>
        </w:tc>
      </w:tr>
      <w:tr w:rsidR="00B226CD" w:rsidRPr="00AB4637" w14:paraId="3C67D989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DBE29D8" w14:textId="1BB85834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63582EB0" w14:textId="0A1C90E5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880" w:type="dxa"/>
            <w:vAlign w:val="center"/>
          </w:tcPr>
          <w:p w14:paraId="4904135E" w14:textId="77777777" w:rsidR="00B226CD" w:rsidRPr="00AB4637" w:rsidRDefault="00B226CD" w:rsidP="00F859BE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77FBAB8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2E5B6C1" w14:textId="7777777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01A0D379" w14:textId="4C1FF8D0" w:rsidR="00F627FC" w:rsidRPr="00AB4637" w:rsidRDefault="00F627FC" w:rsidP="00F627FC">
            <w:pPr>
              <w:pStyle w:val="TableText"/>
              <w:jc w:val="center"/>
              <w:rPr>
                <w:sz w:val="18"/>
                <w:szCs w:val="18"/>
              </w:rPr>
            </w:pPr>
            <w:r w:rsidRPr="00712F3F">
              <w:rPr>
                <w:b/>
                <w:bCs/>
                <w:sz w:val="18"/>
                <w:szCs w:val="18"/>
              </w:rPr>
              <w:t>Committee, Subcommittee and Task Group Meetings</w:t>
            </w:r>
          </w:p>
        </w:tc>
        <w:tc>
          <w:tcPr>
            <w:tcW w:w="2880" w:type="dxa"/>
            <w:vAlign w:val="center"/>
          </w:tcPr>
          <w:p w14:paraId="11DD75C4" w14:textId="7777777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20639BF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622C142" w14:textId="04EF580B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:00 p.m. – 2:10 p.m. </w:t>
            </w:r>
          </w:p>
        </w:tc>
        <w:tc>
          <w:tcPr>
            <w:tcW w:w="4950" w:type="dxa"/>
            <w:vAlign w:val="center"/>
          </w:tcPr>
          <w:p w14:paraId="2E5CFCE9" w14:textId="08588B70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BD </w:t>
            </w:r>
          </w:p>
        </w:tc>
        <w:tc>
          <w:tcPr>
            <w:tcW w:w="2880" w:type="dxa"/>
            <w:vAlign w:val="center"/>
          </w:tcPr>
          <w:p w14:paraId="405F3AE8" w14:textId="75E9F0EB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301A18A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711352F" w14:textId="0FF4D6A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:00 p.m. – 3:30 p.m.</w:t>
            </w:r>
          </w:p>
        </w:tc>
        <w:tc>
          <w:tcPr>
            <w:tcW w:w="4950" w:type="dxa"/>
            <w:vAlign w:val="center"/>
          </w:tcPr>
          <w:p w14:paraId="6A3232CC" w14:textId="270614B2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22D3BD83" w14:textId="2E7FBFB3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6E70399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43115EF" w14:textId="0CD9552D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:00 p.m. – 3:30 p.m.</w:t>
            </w:r>
          </w:p>
        </w:tc>
        <w:tc>
          <w:tcPr>
            <w:tcW w:w="4950" w:type="dxa"/>
            <w:vAlign w:val="center"/>
          </w:tcPr>
          <w:p w14:paraId="1A236C69" w14:textId="06D1325F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5C02B1EA" w14:textId="65F2CBC2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605CF94A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89C8E1D" w14:textId="12EE2B1A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:00 p.m. – 3:30 p.m.</w:t>
            </w:r>
          </w:p>
        </w:tc>
        <w:tc>
          <w:tcPr>
            <w:tcW w:w="4950" w:type="dxa"/>
            <w:vAlign w:val="center"/>
          </w:tcPr>
          <w:p w14:paraId="1904C0CF" w14:textId="72D23B70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6665899B" w14:textId="55DEF892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146BF37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E349BC2" w14:textId="4D3A161D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1:00 p.m. – 3:30 p.m. </w:t>
            </w:r>
          </w:p>
        </w:tc>
        <w:tc>
          <w:tcPr>
            <w:tcW w:w="4950" w:type="dxa"/>
            <w:vAlign w:val="center"/>
          </w:tcPr>
          <w:p w14:paraId="33483EC3" w14:textId="2D58BFBF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759C9E25" w14:textId="3F450509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76DBAA2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1843118" w14:textId="20D75BC6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:20 p.m. – 3:30 p.m.</w:t>
            </w:r>
          </w:p>
        </w:tc>
        <w:tc>
          <w:tcPr>
            <w:tcW w:w="4950" w:type="dxa"/>
            <w:vAlign w:val="center"/>
          </w:tcPr>
          <w:p w14:paraId="675C2794" w14:textId="17A29A5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880" w:type="dxa"/>
            <w:vAlign w:val="center"/>
          </w:tcPr>
          <w:p w14:paraId="55674C01" w14:textId="259E26D8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09FDB6E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3903343" w14:textId="08A9943A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1E0B42CB" w14:textId="6CA82A0B" w:rsidR="00F627FC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880" w:type="dxa"/>
            <w:vAlign w:val="center"/>
          </w:tcPr>
          <w:p w14:paraId="310E3B17" w14:textId="0A61E8F1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0B6D072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B50AAD1" w14:textId="693220F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3:30 p.m. – 4:00 p.m.</w:t>
            </w:r>
          </w:p>
        </w:tc>
        <w:tc>
          <w:tcPr>
            <w:tcW w:w="4950" w:type="dxa"/>
            <w:vAlign w:val="center"/>
          </w:tcPr>
          <w:p w14:paraId="30B5D2CB" w14:textId="4327A582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Joint Committee Meeting</w:t>
            </w:r>
          </w:p>
        </w:tc>
        <w:tc>
          <w:tcPr>
            <w:tcW w:w="2880" w:type="dxa"/>
            <w:vAlign w:val="center"/>
          </w:tcPr>
          <w:p w14:paraId="4A64786F" w14:textId="51950730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606F28A7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0B7376E" w14:textId="5A13663B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3FD66AE0" w14:textId="3545BB8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880" w:type="dxa"/>
            <w:vAlign w:val="center"/>
          </w:tcPr>
          <w:p w14:paraId="1FCEED37" w14:textId="4F37F891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7883F4E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377680F" w14:textId="3147BA4E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4:00 p.m. – 5:00 p.m.</w:t>
            </w:r>
          </w:p>
        </w:tc>
        <w:tc>
          <w:tcPr>
            <w:tcW w:w="4950" w:type="dxa"/>
            <w:vAlign w:val="center"/>
          </w:tcPr>
          <w:p w14:paraId="36DFD5AD" w14:textId="27C2FDD5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Agenda Review</w:t>
            </w:r>
          </w:p>
        </w:tc>
        <w:tc>
          <w:tcPr>
            <w:tcW w:w="2880" w:type="dxa"/>
            <w:vAlign w:val="center"/>
          </w:tcPr>
          <w:p w14:paraId="4415199A" w14:textId="7777777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5AE71A4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957E29D" w14:textId="7E909065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3B9D9BFE" w14:textId="285C0E5C" w:rsidR="00F627FC" w:rsidRPr="00AB4637" w:rsidRDefault="00F627FC" w:rsidP="00F627FC">
            <w:pPr>
              <w:pStyle w:val="TableText"/>
              <w:rPr>
                <w:b/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rofessional Development Committee</w:t>
            </w:r>
          </w:p>
        </w:tc>
        <w:tc>
          <w:tcPr>
            <w:tcW w:w="2880" w:type="dxa"/>
            <w:vAlign w:val="center"/>
          </w:tcPr>
          <w:p w14:paraId="28763BF6" w14:textId="5D41A70F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12A9CF0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EE8857C" w14:textId="7777777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6955E8DF" w14:textId="5C525A29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Specifications and Tolerances Committee</w:t>
            </w:r>
          </w:p>
        </w:tc>
        <w:tc>
          <w:tcPr>
            <w:tcW w:w="2880" w:type="dxa"/>
            <w:vAlign w:val="center"/>
          </w:tcPr>
          <w:p w14:paraId="1FD3928C" w14:textId="3AB2D67F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442D4FB7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77885BB" w14:textId="7777777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05AF1B46" w14:textId="4AD1E861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aws and Regulations Committee</w:t>
            </w:r>
          </w:p>
        </w:tc>
        <w:tc>
          <w:tcPr>
            <w:tcW w:w="2880" w:type="dxa"/>
            <w:vAlign w:val="center"/>
          </w:tcPr>
          <w:p w14:paraId="29B5F2B8" w14:textId="79DB9D20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342A3F4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957F547" w14:textId="7777777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5E695771" w14:textId="46C0B971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Board of Directors / NTEP Committee</w:t>
            </w:r>
          </w:p>
        </w:tc>
        <w:tc>
          <w:tcPr>
            <w:tcW w:w="2880" w:type="dxa"/>
            <w:vAlign w:val="center"/>
          </w:tcPr>
          <w:p w14:paraId="0A4C822A" w14:textId="7927D06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09C9755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3C96AB7" w14:textId="77777777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710FE0F8" w14:textId="50FD69BD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880" w:type="dxa"/>
            <w:vAlign w:val="center"/>
          </w:tcPr>
          <w:p w14:paraId="093678EB" w14:textId="24CE45BD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2806027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0A827C9" w14:textId="1856217B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5:30 p.m. – 7:00 p.m.</w:t>
            </w:r>
          </w:p>
        </w:tc>
        <w:tc>
          <w:tcPr>
            <w:tcW w:w="4950" w:type="dxa"/>
            <w:vAlign w:val="center"/>
          </w:tcPr>
          <w:p w14:paraId="1E0B09F0" w14:textId="00758474" w:rsidR="00F627FC" w:rsidRPr="00AB4637" w:rsidRDefault="00B17E10" w:rsidP="00F627FC">
            <w:pPr>
              <w:pStyle w:val="TableTex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CWM </w:t>
            </w:r>
            <w:r w:rsidR="00F627FC" w:rsidRPr="00AB4637">
              <w:rPr>
                <w:b/>
                <w:sz w:val="18"/>
                <w:szCs w:val="18"/>
              </w:rPr>
              <w:t>Chair’s Reception</w:t>
            </w:r>
          </w:p>
        </w:tc>
        <w:tc>
          <w:tcPr>
            <w:tcW w:w="2880" w:type="dxa"/>
            <w:vAlign w:val="center"/>
          </w:tcPr>
          <w:p w14:paraId="2888ED58" w14:textId="07730252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  <w:tr w:rsidR="00F627FC" w:rsidRPr="00AB4637" w14:paraId="3F4C934A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99868BE" w14:textId="5EC0AEE3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4950" w:type="dxa"/>
            <w:vAlign w:val="center"/>
          </w:tcPr>
          <w:p w14:paraId="36F703A3" w14:textId="73B76C3F" w:rsidR="00F627FC" w:rsidRPr="00AB4637" w:rsidRDefault="00F627FC" w:rsidP="00F627FC">
            <w:pPr>
              <w:pStyle w:val="TableText"/>
              <w:rPr>
                <w:b/>
                <w:sz w:val="18"/>
                <w:szCs w:val="18"/>
              </w:rPr>
            </w:pPr>
          </w:p>
        </w:tc>
        <w:tc>
          <w:tcPr>
            <w:tcW w:w="2880" w:type="dxa"/>
            <w:vAlign w:val="center"/>
          </w:tcPr>
          <w:p w14:paraId="3D534A0C" w14:textId="768BFEB5" w:rsidR="00F627FC" w:rsidRPr="00AB4637" w:rsidRDefault="00F627FC" w:rsidP="00F627FC">
            <w:pPr>
              <w:pStyle w:val="TableText"/>
              <w:rPr>
                <w:sz w:val="18"/>
                <w:szCs w:val="18"/>
              </w:rPr>
            </w:pPr>
          </w:p>
        </w:tc>
      </w:tr>
    </w:tbl>
    <w:p w14:paraId="23963178" w14:textId="77777777" w:rsidR="001606FA" w:rsidRPr="00AB4637" w:rsidRDefault="001606FA">
      <w:pPr>
        <w:rPr>
          <w:sz w:val="18"/>
          <w:szCs w:val="18"/>
        </w:rPr>
      </w:pPr>
      <w:r w:rsidRPr="00AB4637">
        <w:rPr>
          <w:sz w:val="18"/>
          <w:szCs w:val="18"/>
        </w:rPr>
        <w:br w:type="page"/>
      </w:r>
    </w:p>
    <w:tbl>
      <w:tblPr>
        <w:tblW w:w="10116" w:type="dxa"/>
        <w:tblInd w:w="-360" w:type="dxa"/>
        <w:tblLayout w:type="fixed"/>
        <w:tblLook w:val="04A0" w:firstRow="1" w:lastRow="0" w:firstColumn="1" w:lastColumn="0" w:noHBand="0" w:noVBand="1"/>
      </w:tblPr>
      <w:tblGrid>
        <w:gridCol w:w="2250"/>
        <w:gridCol w:w="5220"/>
        <w:gridCol w:w="2646"/>
      </w:tblGrid>
      <w:tr w:rsidR="00B00EAF" w:rsidRPr="00AB4637" w14:paraId="1AC02C4B" w14:textId="77777777" w:rsidTr="00112C40">
        <w:trPr>
          <w:trHeight w:val="317"/>
        </w:trPr>
        <w:tc>
          <w:tcPr>
            <w:tcW w:w="74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7B67D1" w14:textId="037A41A8" w:rsidR="00B00EAF" w:rsidRPr="00AB4637" w:rsidRDefault="00B00EAF" w:rsidP="00A048F5">
            <w:pPr>
              <w:keepNext/>
              <w:spacing w:after="0"/>
              <w:jc w:val="left"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lastRenderedPageBreak/>
              <w:t xml:space="preserve">Monday, July </w:t>
            </w:r>
            <w:r w:rsidR="00B17E10">
              <w:rPr>
                <w:b/>
                <w:sz w:val="18"/>
                <w:szCs w:val="18"/>
              </w:rPr>
              <w:t>27</w:t>
            </w:r>
            <w:r w:rsidR="00A872CE" w:rsidRPr="00AB4637">
              <w:rPr>
                <w:b/>
                <w:sz w:val="18"/>
                <w:szCs w:val="18"/>
                <w:vertAlign w:val="superscript"/>
              </w:rPr>
              <w:t>th</w:t>
            </w:r>
            <w:r w:rsidR="00A872CE" w:rsidRPr="00AB4637">
              <w:rPr>
                <w:b/>
                <w:sz w:val="18"/>
                <w:szCs w:val="18"/>
              </w:rPr>
              <w:t>, 202</w:t>
            </w:r>
            <w:r w:rsidR="00B17E10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A9843" w14:textId="77777777" w:rsidR="00B00EAF" w:rsidRPr="00AB4637" w:rsidRDefault="004730BB" w:rsidP="00A048F5">
            <w:pPr>
              <w:keepNext/>
              <w:spacing w:after="0"/>
              <w:jc w:val="left"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Room</w:t>
            </w:r>
          </w:p>
        </w:tc>
      </w:tr>
      <w:tr w:rsidR="00E27FD1" w:rsidRPr="00AB4637" w14:paraId="46EF52FE" w14:textId="77777777" w:rsidTr="00112C40">
        <w:trPr>
          <w:trHeight w:val="317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596FE6BA" w14:textId="28CC41ED" w:rsidR="00E27FD1" w:rsidRPr="00AB4637" w:rsidRDefault="00E27FD1" w:rsidP="00E27FD1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7:00 a.m. – </w:t>
            </w:r>
            <w:r w:rsidR="009C3597">
              <w:rPr>
                <w:sz w:val="18"/>
                <w:szCs w:val="18"/>
              </w:rPr>
              <w:t>8:30</w:t>
            </w:r>
            <w:r w:rsidRPr="00AB4637">
              <w:rPr>
                <w:sz w:val="18"/>
                <w:szCs w:val="18"/>
              </w:rPr>
              <w:t xml:space="preserve"> a.m.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14:paraId="34F3513A" w14:textId="77777777" w:rsidR="00E27FD1" w:rsidRPr="00AB4637" w:rsidRDefault="00E27FD1" w:rsidP="00E27FD1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ight Breakfast</w:t>
            </w:r>
          </w:p>
        </w:tc>
        <w:tc>
          <w:tcPr>
            <w:tcW w:w="2646" w:type="dxa"/>
          </w:tcPr>
          <w:p w14:paraId="757FE7DF" w14:textId="17CCE7E8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</w:p>
        </w:tc>
      </w:tr>
      <w:tr w:rsidR="00E27FD1" w:rsidRPr="00AB4637" w14:paraId="42C5A5BC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64FB336" w14:textId="77777777" w:rsidR="00E27FD1" w:rsidRPr="00AB4637" w:rsidRDefault="00E27FD1" w:rsidP="00E27FD1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7:00 a.m. – 5:00 p.m.</w:t>
            </w:r>
          </w:p>
        </w:tc>
        <w:tc>
          <w:tcPr>
            <w:tcW w:w="5220" w:type="dxa"/>
            <w:vAlign w:val="center"/>
          </w:tcPr>
          <w:p w14:paraId="1A9B0FC3" w14:textId="77777777" w:rsidR="00E27FD1" w:rsidRPr="00AB4637" w:rsidRDefault="00E27FD1" w:rsidP="00E27FD1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Registration and Exhibits</w:t>
            </w:r>
          </w:p>
        </w:tc>
        <w:tc>
          <w:tcPr>
            <w:tcW w:w="2646" w:type="dxa"/>
          </w:tcPr>
          <w:p w14:paraId="49B869F5" w14:textId="2AE95B31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05D2CBB6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373ECF2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0155DCFB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646" w:type="dxa"/>
            <w:vAlign w:val="center"/>
          </w:tcPr>
          <w:p w14:paraId="560B2D39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72D98D74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1FD35E1" w14:textId="26866DF5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00 a.m. – 8:30 a.m.</w:t>
            </w:r>
          </w:p>
        </w:tc>
        <w:tc>
          <w:tcPr>
            <w:tcW w:w="5220" w:type="dxa"/>
            <w:vAlign w:val="center"/>
          </w:tcPr>
          <w:p w14:paraId="5A08D92B" w14:textId="0E352773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New Attendee Orientation</w:t>
            </w:r>
          </w:p>
        </w:tc>
        <w:tc>
          <w:tcPr>
            <w:tcW w:w="2646" w:type="dxa"/>
            <w:vAlign w:val="center"/>
          </w:tcPr>
          <w:p w14:paraId="20803E0F" w14:textId="555C2B36" w:rsidR="001F552F" w:rsidRPr="00AB4637" w:rsidRDefault="001F552F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0C6304" w:rsidRPr="00AB4637" w14:paraId="1C1B2A5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DF3A433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46EF113E" w14:textId="0368F6DF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646" w:type="dxa"/>
            <w:vAlign w:val="center"/>
          </w:tcPr>
          <w:p w14:paraId="5C7553C2" w14:textId="77777777" w:rsidR="000C6304" w:rsidRPr="00AB4637" w:rsidRDefault="000C6304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B17E10" w:rsidRPr="00AB4637" w14:paraId="77E183D0" w14:textId="77777777" w:rsidTr="0042377A">
        <w:trPr>
          <w:trHeight w:val="317"/>
        </w:trPr>
        <w:tc>
          <w:tcPr>
            <w:tcW w:w="10116" w:type="dxa"/>
            <w:gridSpan w:val="3"/>
            <w:vAlign w:val="center"/>
          </w:tcPr>
          <w:p w14:paraId="51710534" w14:textId="40101537" w:rsidR="00B17E10" w:rsidRPr="00AB4637" w:rsidRDefault="00B17E10" w:rsidP="00B17E10">
            <w:pPr>
              <w:pStyle w:val="TableText"/>
              <w:jc w:val="center"/>
              <w:rPr>
                <w:sz w:val="18"/>
                <w:szCs w:val="18"/>
              </w:rPr>
            </w:pPr>
            <w:r w:rsidRPr="00E75498">
              <w:rPr>
                <w:b/>
                <w:bCs/>
                <w:iCs/>
                <w:sz w:val="18"/>
                <w:szCs w:val="18"/>
              </w:rPr>
              <w:t>Committee hearings will occur in the order presented below. Hearing times are not firm; when one committee finishes, the next committee will begin.</w:t>
            </w:r>
          </w:p>
        </w:tc>
      </w:tr>
      <w:tr w:rsidR="00B17E10" w:rsidRPr="00AB4637" w14:paraId="60585A7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E9EA57D" w14:textId="77777777" w:rsidR="00B17E10" w:rsidRPr="00AB4637" w:rsidRDefault="00B17E1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473F61AF" w14:textId="77777777" w:rsidR="00B17E10" w:rsidRPr="00AB4637" w:rsidRDefault="00B17E1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646" w:type="dxa"/>
            <w:vAlign w:val="center"/>
          </w:tcPr>
          <w:p w14:paraId="65935608" w14:textId="77777777" w:rsidR="00B17E10" w:rsidRPr="00AB4637" w:rsidRDefault="00B17E1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2AF7F12F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7CDE671" w14:textId="7CB1048A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30 a.m. – 12:00 p.m.</w:t>
            </w:r>
          </w:p>
        </w:tc>
        <w:tc>
          <w:tcPr>
            <w:tcW w:w="5220" w:type="dxa"/>
            <w:vAlign w:val="center"/>
          </w:tcPr>
          <w:p w14:paraId="410E5085" w14:textId="2E080C02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Official Session – Open Hearings</w:t>
            </w:r>
          </w:p>
        </w:tc>
        <w:tc>
          <w:tcPr>
            <w:tcW w:w="2646" w:type="dxa"/>
            <w:vAlign w:val="center"/>
          </w:tcPr>
          <w:p w14:paraId="5D33E57E" w14:textId="4BF28A3D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207F68C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2DDC88F" w14:textId="69C69CD9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1163B559" w14:textId="32AE14E9" w:rsidR="004C14C0" w:rsidRPr="00AB4637" w:rsidRDefault="004C14C0" w:rsidP="000C6304">
            <w:pPr>
              <w:pStyle w:val="TableText"/>
              <w:rPr>
                <w:b/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Presiding Officer: </w:t>
            </w:r>
          </w:p>
        </w:tc>
        <w:tc>
          <w:tcPr>
            <w:tcW w:w="2646" w:type="dxa"/>
            <w:vAlign w:val="center"/>
          </w:tcPr>
          <w:p w14:paraId="3930CEEF" w14:textId="6025DBDF" w:rsidR="004C14C0" w:rsidRPr="00AB4637" w:rsidRDefault="004C14C0" w:rsidP="00FF4EC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0D0460C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2E2D4AF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6306213A" w14:textId="2F08FD88" w:rsidR="004C14C0" w:rsidRPr="00AB4637" w:rsidRDefault="004C14C0" w:rsidP="00944C2F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fessional Development Committee </w:t>
            </w:r>
          </w:p>
        </w:tc>
        <w:tc>
          <w:tcPr>
            <w:tcW w:w="2646" w:type="dxa"/>
            <w:vAlign w:val="center"/>
          </w:tcPr>
          <w:p w14:paraId="7D359E3C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6827859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C018B3B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62474793" w14:textId="372D08CB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Specifications and Tolerances Committee</w:t>
            </w:r>
          </w:p>
        </w:tc>
        <w:tc>
          <w:tcPr>
            <w:tcW w:w="2646" w:type="dxa"/>
            <w:vAlign w:val="center"/>
          </w:tcPr>
          <w:p w14:paraId="6391B707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0F5F94EF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F3C1FCF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509D2602" w14:textId="7022FC3D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aws and Regulations Committee</w:t>
            </w:r>
          </w:p>
        </w:tc>
        <w:tc>
          <w:tcPr>
            <w:tcW w:w="2646" w:type="dxa"/>
            <w:vAlign w:val="center"/>
          </w:tcPr>
          <w:p w14:paraId="37C80474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5951436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0E1508A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3EDBB56B" w14:textId="1C91EDAC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NTEP Committee</w:t>
            </w:r>
          </w:p>
        </w:tc>
        <w:tc>
          <w:tcPr>
            <w:tcW w:w="2646" w:type="dxa"/>
            <w:vAlign w:val="center"/>
          </w:tcPr>
          <w:p w14:paraId="0DCBAA4F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0DF72C44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D93DB27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4C4B2FFF" w14:textId="2F7C2D33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Board of Directors</w:t>
            </w:r>
          </w:p>
        </w:tc>
        <w:tc>
          <w:tcPr>
            <w:tcW w:w="2646" w:type="dxa"/>
            <w:vAlign w:val="center"/>
          </w:tcPr>
          <w:p w14:paraId="7B7D38C1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053A3ECA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E69F2C2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2192F650" w14:textId="49DEC6F5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646" w:type="dxa"/>
            <w:vAlign w:val="center"/>
          </w:tcPr>
          <w:p w14:paraId="1E001BE1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70FD481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68779C4" w14:textId="02837F26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2:00 p.m. – 1:30 p.m.</w:t>
            </w:r>
          </w:p>
        </w:tc>
        <w:tc>
          <w:tcPr>
            <w:tcW w:w="5220" w:type="dxa"/>
            <w:vAlign w:val="center"/>
          </w:tcPr>
          <w:p w14:paraId="36571864" w14:textId="09B175A0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unch on Your Own</w:t>
            </w:r>
          </w:p>
        </w:tc>
        <w:tc>
          <w:tcPr>
            <w:tcW w:w="2646" w:type="dxa"/>
            <w:vAlign w:val="center"/>
          </w:tcPr>
          <w:p w14:paraId="464F730B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7B4FF49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FC42F37" w14:textId="77FA4408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6454311D" w14:textId="5710CD9F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646" w:type="dxa"/>
            <w:vAlign w:val="center"/>
          </w:tcPr>
          <w:p w14:paraId="0CED011A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54BEE3BA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56672BC" w14:textId="3AAD3EE1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:30 p.m. – 5:00 p.m.</w:t>
            </w:r>
          </w:p>
        </w:tc>
        <w:tc>
          <w:tcPr>
            <w:tcW w:w="5220" w:type="dxa"/>
            <w:vAlign w:val="center"/>
          </w:tcPr>
          <w:p w14:paraId="064C6D25" w14:textId="235209B8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Official Session – Open Hearings Continued</w:t>
            </w:r>
          </w:p>
        </w:tc>
        <w:tc>
          <w:tcPr>
            <w:tcW w:w="2646" w:type="dxa"/>
            <w:vAlign w:val="center"/>
          </w:tcPr>
          <w:p w14:paraId="3D03C58F" w14:textId="5B6504D0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4F57657C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A333C2C" w14:textId="773ACE4D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5A984983" w14:textId="26095BFB" w:rsidR="004C14C0" w:rsidRPr="00AB4637" w:rsidRDefault="004C14C0" w:rsidP="000C6304">
            <w:pPr>
              <w:pStyle w:val="TableText"/>
              <w:rPr>
                <w:b/>
                <w:sz w:val="18"/>
                <w:szCs w:val="18"/>
              </w:rPr>
            </w:pPr>
          </w:p>
        </w:tc>
        <w:tc>
          <w:tcPr>
            <w:tcW w:w="2646" w:type="dxa"/>
            <w:vAlign w:val="center"/>
          </w:tcPr>
          <w:p w14:paraId="1F490527" w14:textId="501A7756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7A3099F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6DD285A" w14:textId="2260FF34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:30 p.m. – 5:00 p.m.</w:t>
            </w:r>
          </w:p>
        </w:tc>
        <w:tc>
          <w:tcPr>
            <w:tcW w:w="5220" w:type="dxa"/>
            <w:vAlign w:val="center"/>
          </w:tcPr>
          <w:p w14:paraId="4D61EA86" w14:textId="7E2B2303" w:rsidR="004C14C0" w:rsidRPr="00AB4637" w:rsidRDefault="004C14C0" w:rsidP="000C6304">
            <w:pPr>
              <w:pStyle w:val="TableText"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 xml:space="preserve">Committee Work Sessions </w:t>
            </w:r>
            <w:r w:rsidRPr="00AB4637">
              <w:rPr>
                <w:sz w:val="18"/>
                <w:szCs w:val="18"/>
              </w:rPr>
              <w:t>(To be announced)</w:t>
            </w:r>
          </w:p>
        </w:tc>
        <w:tc>
          <w:tcPr>
            <w:tcW w:w="2646" w:type="dxa"/>
            <w:vAlign w:val="center"/>
          </w:tcPr>
          <w:p w14:paraId="406EEAC0" w14:textId="77777777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75562C56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58EBCB8" w14:textId="57EB21F9" w:rsidR="004C14C0" w:rsidRPr="00AB4637" w:rsidRDefault="004C14C0" w:rsidP="000C6304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3FEAB696" w14:textId="301F36E6" w:rsidR="004C14C0" w:rsidRPr="00AB4637" w:rsidRDefault="004C14C0" w:rsidP="000C6304">
            <w:pPr>
              <w:spacing w:after="0"/>
              <w:jc w:val="left"/>
              <w:rPr>
                <w:b/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rofessional Development Committee</w:t>
            </w:r>
          </w:p>
        </w:tc>
        <w:tc>
          <w:tcPr>
            <w:tcW w:w="2646" w:type="dxa"/>
            <w:vAlign w:val="center"/>
          </w:tcPr>
          <w:p w14:paraId="2A6B66DE" w14:textId="4D76750E" w:rsidR="004C14C0" w:rsidRPr="00AB4637" w:rsidRDefault="004C14C0" w:rsidP="000C6304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10733D04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5EFC958" w14:textId="77777777" w:rsidR="004C14C0" w:rsidRPr="00AB4637" w:rsidRDefault="004C14C0" w:rsidP="00B42995">
            <w:pPr>
              <w:spacing w:after="0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5B0BF03C" w14:textId="3751019B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Specifications and Tolerances Committee</w:t>
            </w:r>
          </w:p>
        </w:tc>
        <w:tc>
          <w:tcPr>
            <w:tcW w:w="2646" w:type="dxa"/>
            <w:vAlign w:val="center"/>
          </w:tcPr>
          <w:p w14:paraId="740C21A2" w14:textId="54757D97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5BCDBBA5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FF86AFE" w14:textId="77777777" w:rsidR="004C14C0" w:rsidRPr="00AB4637" w:rsidRDefault="004C14C0" w:rsidP="00B42995">
            <w:pPr>
              <w:spacing w:after="0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682D5003" w14:textId="63635AD5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aws and Regulations Committee</w:t>
            </w:r>
          </w:p>
        </w:tc>
        <w:tc>
          <w:tcPr>
            <w:tcW w:w="2646" w:type="dxa"/>
            <w:vAlign w:val="center"/>
          </w:tcPr>
          <w:p w14:paraId="2D6376B5" w14:textId="3A5FEC16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3BC5AD2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EA48420" w14:textId="77777777" w:rsidR="004C14C0" w:rsidRPr="00AB4637" w:rsidRDefault="004C14C0" w:rsidP="00B42995">
            <w:pPr>
              <w:spacing w:after="0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086DC201" w14:textId="52678543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Board of Directors / NTEP Committee</w:t>
            </w:r>
          </w:p>
        </w:tc>
        <w:tc>
          <w:tcPr>
            <w:tcW w:w="2646" w:type="dxa"/>
            <w:vAlign w:val="center"/>
          </w:tcPr>
          <w:p w14:paraId="75B855EF" w14:textId="0CF0E6DB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</w:p>
        </w:tc>
      </w:tr>
      <w:tr w:rsidR="004C14C0" w:rsidRPr="00AB4637" w14:paraId="3B7D68D6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990B0C6" w14:textId="77777777" w:rsidR="004C14C0" w:rsidRPr="00AB4637" w:rsidRDefault="004C14C0" w:rsidP="00B42995">
            <w:pPr>
              <w:spacing w:after="0"/>
              <w:jc w:val="left"/>
              <w:rPr>
                <w:b/>
                <w:sz w:val="18"/>
                <w:szCs w:val="18"/>
              </w:rPr>
            </w:pPr>
            <w:bookmarkStart w:id="0" w:name="_Hlk536710441"/>
          </w:p>
        </w:tc>
        <w:tc>
          <w:tcPr>
            <w:tcW w:w="5220" w:type="dxa"/>
            <w:vAlign w:val="center"/>
          </w:tcPr>
          <w:p w14:paraId="2EDA5C38" w14:textId="33ABE408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646" w:type="dxa"/>
            <w:vAlign w:val="center"/>
          </w:tcPr>
          <w:p w14:paraId="0A10A458" w14:textId="6DD58713" w:rsidR="004C14C0" w:rsidRPr="00AB4637" w:rsidRDefault="004C14C0" w:rsidP="00B42995">
            <w:pPr>
              <w:pStyle w:val="TableText"/>
              <w:rPr>
                <w:sz w:val="18"/>
                <w:szCs w:val="18"/>
              </w:rPr>
            </w:pPr>
          </w:p>
        </w:tc>
      </w:tr>
      <w:bookmarkEnd w:id="0"/>
    </w:tbl>
    <w:p w14:paraId="552B9B4E" w14:textId="77777777" w:rsidR="00B00EAF" w:rsidRPr="00AB4637" w:rsidRDefault="00B00EAF" w:rsidP="00B00EAF">
      <w:pPr>
        <w:rPr>
          <w:sz w:val="18"/>
          <w:szCs w:val="18"/>
        </w:rPr>
      </w:pPr>
    </w:p>
    <w:p w14:paraId="04F1D6B5" w14:textId="77777777" w:rsidR="00B00EAF" w:rsidRPr="00AB4637" w:rsidRDefault="00B00EAF" w:rsidP="00B00EAF">
      <w:pPr>
        <w:rPr>
          <w:sz w:val="18"/>
          <w:szCs w:val="18"/>
        </w:rPr>
      </w:pPr>
    </w:p>
    <w:p w14:paraId="4CC68949" w14:textId="77777777" w:rsidR="00B00EAF" w:rsidRPr="00AB4637" w:rsidRDefault="00B00EAF" w:rsidP="00B00EAF">
      <w:pPr>
        <w:rPr>
          <w:sz w:val="18"/>
          <w:szCs w:val="18"/>
        </w:rPr>
      </w:pPr>
    </w:p>
    <w:p w14:paraId="778DA3D0" w14:textId="77777777" w:rsidR="00B00EAF" w:rsidRPr="00AB4637" w:rsidRDefault="00B00EAF" w:rsidP="00B00EAF">
      <w:pPr>
        <w:rPr>
          <w:sz w:val="18"/>
          <w:szCs w:val="18"/>
        </w:rPr>
      </w:pPr>
    </w:p>
    <w:p w14:paraId="0FD24ACB" w14:textId="77777777" w:rsidR="00B00EAF" w:rsidRPr="00AB4637" w:rsidRDefault="00B00EAF" w:rsidP="00B00EAF">
      <w:pPr>
        <w:rPr>
          <w:sz w:val="18"/>
          <w:szCs w:val="18"/>
        </w:rPr>
      </w:pPr>
    </w:p>
    <w:p w14:paraId="118BF456" w14:textId="77777777" w:rsidR="00B00EAF" w:rsidRPr="00AB4637" w:rsidRDefault="00B00EAF" w:rsidP="00B00EAF">
      <w:pPr>
        <w:rPr>
          <w:sz w:val="18"/>
          <w:szCs w:val="18"/>
        </w:rPr>
      </w:pPr>
    </w:p>
    <w:p w14:paraId="41294FA0" w14:textId="77777777" w:rsidR="00B00EAF" w:rsidRPr="00AB4637" w:rsidRDefault="00B00EAF" w:rsidP="00B00EAF">
      <w:pPr>
        <w:rPr>
          <w:sz w:val="18"/>
          <w:szCs w:val="18"/>
        </w:rPr>
      </w:pPr>
    </w:p>
    <w:p w14:paraId="68E0726E" w14:textId="77777777" w:rsidR="00B00EAF" w:rsidRPr="00AB4637" w:rsidRDefault="00B00EAF" w:rsidP="00B00EAF">
      <w:pPr>
        <w:rPr>
          <w:sz w:val="18"/>
          <w:szCs w:val="18"/>
        </w:rPr>
      </w:pPr>
    </w:p>
    <w:p w14:paraId="0592E6D7" w14:textId="77777777" w:rsidR="00B00EAF" w:rsidRPr="00AB4637" w:rsidRDefault="00B00EAF" w:rsidP="00B00EAF">
      <w:pPr>
        <w:rPr>
          <w:sz w:val="18"/>
          <w:szCs w:val="18"/>
        </w:rPr>
      </w:pPr>
    </w:p>
    <w:p w14:paraId="6FAE89C3" w14:textId="77777777" w:rsidR="00B00EAF" w:rsidRPr="00AB4637" w:rsidRDefault="00B00EAF" w:rsidP="00B00EAF">
      <w:pPr>
        <w:rPr>
          <w:sz w:val="18"/>
          <w:szCs w:val="18"/>
        </w:rPr>
      </w:pPr>
    </w:p>
    <w:tbl>
      <w:tblPr>
        <w:tblW w:w="10116" w:type="dxa"/>
        <w:tblInd w:w="-360" w:type="dxa"/>
        <w:tblLayout w:type="fixed"/>
        <w:tblLook w:val="04A0" w:firstRow="1" w:lastRow="0" w:firstColumn="1" w:lastColumn="0" w:noHBand="0" w:noVBand="1"/>
      </w:tblPr>
      <w:tblGrid>
        <w:gridCol w:w="2250"/>
        <w:gridCol w:w="5130"/>
        <w:gridCol w:w="2736"/>
      </w:tblGrid>
      <w:tr w:rsidR="00B00EAF" w:rsidRPr="00AB4637" w14:paraId="6A130FD3" w14:textId="77777777" w:rsidTr="00112C40">
        <w:trPr>
          <w:trHeight w:val="317"/>
        </w:trPr>
        <w:tc>
          <w:tcPr>
            <w:tcW w:w="738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295C66" w14:textId="38E75235" w:rsidR="00B00EAF" w:rsidRPr="00AB4637" w:rsidRDefault="00B00EAF" w:rsidP="00C47C2F">
            <w:pPr>
              <w:keepNext/>
              <w:spacing w:after="0"/>
              <w:jc w:val="left"/>
              <w:rPr>
                <w:b/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lastRenderedPageBreak/>
              <w:br w:type="page"/>
            </w:r>
            <w:r w:rsidRPr="00AB4637">
              <w:rPr>
                <w:b/>
                <w:sz w:val="18"/>
                <w:szCs w:val="18"/>
              </w:rPr>
              <w:t xml:space="preserve">Tuesday, </w:t>
            </w:r>
            <w:r w:rsidR="00A872CE" w:rsidRPr="00AB4637">
              <w:rPr>
                <w:b/>
                <w:sz w:val="18"/>
                <w:szCs w:val="18"/>
              </w:rPr>
              <w:t xml:space="preserve">July </w:t>
            </w:r>
            <w:r w:rsidR="00B17E10">
              <w:rPr>
                <w:b/>
                <w:sz w:val="18"/>
                <w:szCs w:val="18"/>
              </w:rPr>
              <w:t>28</w:t>
            </w:r>
            <w:r w:rsidR="00A872CE" w:rsidRPr="00AB4637">
              <w:rPr>
                <w:b/>
                <w:sz w:val="18"/>
                <w:szCs w:val="18"/>
                <w:vertAlign w:val="superscript"/>
              </w:rPr>
              <w:t>th</w:t>
            </w:r>
            <w:r w:rsidR="00A872CE" w:rsidRPr="00AB4637">
              <w:rPr>
                <w:b/>
                <w:sz w:val="18"/>
                <w:szCs w:val="18"/>
              </w:rPr>
              <w:t>, 202</w:t>
            </w:r>
            <w:r w:rsidR="00B17E10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27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CA6F0C" w14:textId="77777777" w:rsidR="00B00EAF" w:rsidRPr="00AB4637" w:rsidRDefault="00B00EAF" w:rsidP="00A048F5">
            <w:pPr>
              <w:spacing w:after="0"/>
              <w:jc w:val="left"/>
              <w:rPr>
                <w:b/>
                <w:sz w:val="18"/>
                <w:szCs w:val="18"/>
              </w:rPr>
            </w:pPr>
          </w:p>
        </w:tc>
      </w:tr>
      <w:tr w:rsidR="00E27FD1" w:rsidRPr="00AB4637" w14:paraId="2EF25E93" w14:textId="77777777" w:rsidTr="00112C40">
        <w:trPr>
          <w:trHeight w:val="317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78531287" w14:textId="0C470323" w:rsidR="00E27FD1" w:rsidRPr="00AB4637" w:rsidRDefault="00E27FD1" w:rsidP="00E27FD1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7:00 a.m. – </w:t>
            </w:r>
            <w:r w:rsidR="009C3597">
              <w:rPr>
                <w:sz w:val="18"/>
                <w:szCs w:val="18"/>
              </w:rPr>
              <w:t>8:30</w:t>
            </w:r>
            <w:r w:rsidRPr="00AB4637">
              <w:rPr>
                <w:sz w:val="18"/>
                <w:szCs w:val="18"/>
              </w:rPr>
              <w:t xml:space="preserve"> a.m.</w:t>
            </w:r>
          </w:p>
        </w:tc>
        <w:tc>
          <w:tcPr>
            <w:tcW w:w="5130" w:type="dxa"/>
            <w:tcBorders>
              <w:top w:val="single" w:sz="4" w:space="0" w:color="auto"/>
            </w:tcBorders>
            <w:vAlign w:val="center"/>
          </w:tcPr>
          <w:p w14:paraId="25FAAF12" w14:textId="77777777" w:rsidR="00E27FD1" w:rsidRPr="00AB4637" w:rsidRDefault="00E27FD1" w:rsidP="00E27FD1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ight Breakfast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1D1AF9EB" w14:textId="42D80A59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</w:p>
        </w:tc>
      </w:tr>
      <w:tr w:rsidR="00E27FD1" w:rsidRPr="00AB4637" w14:paraId="47B69096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322FBB4" w14:textId="77777777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7:00 a.m. – 5:00 p.m.</w:t>
            </w:r>
          </w:p>
        </w:tc>
        <w:tc>
          <w:tcPr>
            <w:tcW w:w="5130" w:type="dxa"/>
            <w:vAlign w:val="center"/>
          </w:tcPr>
          <w:p w14:paraId="101EFB1D" w14:textId="77777777" w:rsidR="00E27FD1" w:rsidRPr="00AB4637" w:rsidRDefault="00E27FD1" w:rsidP="00E27FD1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Registration and Exhibits</w:t>
            </w:r>
          </w:p>
        </w:tc>
        <w:tc>
          <w:tcPr>
            <w:tcW w:w="2736" w:type="dxa"/>
          </w:tcPr>
          <w:p w14:paraId="0F944F65" w14:textId="3234C610" w:rsidR="00BE7EA6" w:rsidRPr="00AB4637" w:rsidRDefault="00BE7EA6" w:rsidP="00E27FD1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709DE155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1D59B7D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3ABAF1D0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30DB8584" w14:textId="77777777" w:rsidR="00A81732" w:rsidRPr="00AB4637" w:rsidRDefault="00A81732" w:rsidP="00A81732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B17E10" w:rsidRPr="00AB4637" w14:paraId="6A44B486" w14:textId="77777777" w:rsidTr="001C7DD1">
        <w:trPr>
          <w:trHeight w:val="317"/>
        </w:trPr>
        <w:tc>
          <w:tcPr>
            <w:tcW w:w="10116" w:type="dxa"/>
            <w:gridSpan w:val="3"/>
            <w:vAlign w:val="center"/>
          </w:tcPr>
          <w:p w14:paraId="18C575CB" w14:textId="6C24C9BF" w:rsidR="00B17E10" w:rsidRPr="00AB4637" w:rsidRDefault="00B17E10" w:rsidP="00B17E10">
            <w:pPr>
              <w:spacing w:after="0"/>
              <w:jc w:val="center"/>
              <w:rPr>
                <w:sz w:val="18"/>
                <w:szCs w:val="18"/>
              </w:rPr>
            </w:pPr>
            <w:r w:rsidRPr="00E75498">
              <w:rPr>
                <w:b/>
                <w:bCs/>
                <w:iCs/>
                <w:sz w:val="18"/>
                <w:szCs w:val="18"/>
              </w:rPr>
              <w:t>Committee hearings will occur in the order presented below. Hearing times are not firm; when one committee finishes, the next committee will begin.</w:t>
            </w:r>
          </w:p>
        </w:tc>
      </w:tr>
      <w:tr w:rsidR="00B17E10" w:rsidRPr="00AB4637" w14:paraId="5C3FB8E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E477A2A" w14:textId="77777777" w:rsidR="00B17E10" w:rsidRPr="00AB4637" w:rsidRDefault="00B17E10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72688B4" w14:textId="77777777" w:rsidR="00B17E10" w:rsidRPr="00AB4637" w:rsidRDefault="00B17E10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1C574D5D" w14:textId="77777777" w:rsidR="00B17E10" w:rsidRPr="00AB4637" w:rsidRDefault="00B17E10" w:rsidP="00A81732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A81732" w:rsidRPr="00AB4637" w14:paraId="4ABC7837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3DA658C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00 a.m. – 9:45 a.m.</w:t>
            </w:r>
          </w:p>
        </w:tc>
        <w:tc>
          <w:tcPr>
            <w:tcW w:w="5130" w:type="dxa"/>
            <w:vAlign w:val="center"/>
          </w:tcPr>
          <w:p w14:paraId="1C76ACD0" w14:textId="53335CDD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Official Session – Open Hearings</w:t>
            </w:r>
            <w:r w:rsidRPr="00AB4637">
              <w:rPr>
                <w:sz w:val="18"/>
                <w:szCs w:val="18"/>
              </w:rPr>
              <w:t xml:space="preserve"> </w:t>
            </w:r>
            <w:r w:rsidRPr="00AB4637">
              <w:rPr>
                <w:spacing w:val="-6"/>
                <w:sz w:val="18"/>
                <w:szCs w:val="18"/>
              </w:rPr>
              <w:t>(continued as necessary)</w:t>
            </w:r>
          </w:p>
        </w:tc>
        <w:tc>
          <w:tcPr>
            <w:tcW w:w="2736" w:type="dxa"/>
            <w:vAlign w:val="center"/>
          </w:tcPr>
          <w:p w14:paraId="0FD07245" w14:textId="2D9F1D05" w:rsidR="00A81732" w:rsidRPr="00AB4637" w:rsidRDefault="00A81732" w:rsidP="005B6BC7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1ABC9A56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B5CA3D5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6C05F1A7" w14:textId="5908D4C9" w:rsidR="00A81732" w:rsidRPr="00AB4637" w:rsidRDefault="00A81732" w:rsidP="00A81732">
            <w:pPr>
              <w:pStyle w:val="TableText"/>
              <w:ind w:left="252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residing Officer:</w:t>
            </w:r>
          </w:p>
        </w:tc>
        <w:tc>
          <w:tcPr>
            <w:tcW w:w="2736" w:type="dxa"/>
            <w:vAlign w:val="center"/>
          </w:tcPr>
          <w:p w14:paraId="3B147440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5C601F" w:rsidRPr="00AB4637" w14:paraId="4A436A6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AF69DD7" w14:textId="77777777" w:rsidR="005C601F" w:rsidRPr="00AB4637" w:rsidRDefault="005C601F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421236AB" w14:textId="77777777" w:rsidR="005C601F" w:rsidRPr="00AB4637" w:rsidRDefault="005C601F" w:rsidP="00A81732">
            <w:pPr>
              <w:pStyle w:val="TableText"/>
              <w:ind w:left="252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4FC817BC" w14:textId="77777777" w:rsidR="005C601F" w:rsidRPr="00AB4637" w:rsidRDefault="005C601F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7AA12B4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0799BF9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9:45 a.m. – 10:00 a.m.</w:t>
            </w:r>
          </w:p>
        </w:tc>
        <w:tc>
          <w:tcPr>
            <w:tcW w:w="5130" w:type="dxa"/>
            <w:vAlign w:val="center"/>
          </w:tcPr>
          <w:p w14:paraId="64618B47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Break</w:t>
            </w:r>
          </w:p>
        </w:tc>
        <w:tc>
          <w:tcPr>
            <w:tcW w:w="2736" w:type="dxa"/>
            <w:vAlign w:val="center"/>
          </w:tcPr>
          <w:p w14:paraId="0D290B3F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25240F" w:rsidRPr="00AB4637" w14:paraId="7DE92DE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C7582BC" w14:textId="77777777" w:rsidR="0025240F" w:rsidRPr="00AB4637" w:rsidRDefault="0025240F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33253785" w14:textId="77777777" w:rsidR="0025240F" w:rsidRPr="00AB4637" w:rsidRDefault="0025240F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35CFBF43" w14:textId="77777777" w:rsidR="0025240F" w:rsidRPr="00AB4637" w:rsidRDefault="0025240F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23D5C5E4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4072AC0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0:00 a.m. – 12:00 p.m.</w:t>
            </w:r>
          </w:p>
        </w:tc>
        <w:tc>
          <w:tcPr>
            <w:tcW w:w="5130" w:type="dxa"/>
            <w:vAlign w:val="center"/>
          </w:tcPr>
          <w:p w14:paraId="71FFD24D" w14:textId="77777777" w:rsidR="00A81732" w:rsidRPr="00AB4637" w:rsidRDefault="00A81732" w:rsidP="00A81732">
            <w:pPr>
              <w:pStyle w:val="TableText"/>
              <w:keepNext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General Session</w:t>
            </w:r>
          </w:p>
        </w:tc>
        <w:tc>
          <w:tcPr>
            <w:tcW w:w="2736" w:type="dxa"/>
            <w:vAlign w:val="center"/>
          </w:tcPr>
          <w:p w14:paraId="7E33C9E8" w14:textId="4C290E0D" w:rsidR="00A81732" w:rsidRPr="00AB4637" w:rsidRDefault="00A81732" w:rsidP="003B65FB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38929F6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B157200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60C3505A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ledge of Allegiance and Invocation</w:t>
            </w:r>
          </w:p>
        </w:tc>
        <w:tc>
          <w:tcPr>
            <w:tcW w:w="2736" w:type="dxa"/>
            <w:vAlign w:val="center"/>
          </w:tcPr>
          <w:p w14:paraId="3FEE6B2E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A81732" w:rsidRPr="00AB4637" w14:paraId="234571C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BFAD8A9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156B0DA" w14:textId="2513D762" w:rsidR="00A81732" w:rsidRPr="00AB4637" w:rsidRDefault="00A81732" w:rsidP="00E852A6">
            <w:pPr>
              <w:pStyle w:val="TableText"/>
              <w:keepNext/>
              <w:ind w:left="240"/>
              <w:rPr>
                <w:spacing w:val="-4"/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Chaplain:</w:t>
            </w:r>
          </w:p>
        </w:tc>
        <w:tc>
          <w:tcPr>
            <w:tcW w:w="2736" w:type="dxa"/>
            <w:vAlign w:val="center"/>
          </w:tcPr>
          <w:p w14:paraId="45CB4C93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A81732" w:rsidRPr="00AB4637" w14:paraId="0212C8D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A2AB8FC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4075F49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Welcome Address</w:t>
            </w:r>
          </w:p>
        </w:tc>
        <w:tc>
          <w:tcPr>
            <w:tcW w:w="2736" w:type="dxa"/>
            <w:vAlign w:val="center"/>
          </w:tcPr>
          <w:p w14:paraId="79DF2EC9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A81732" w:rsidRPr="00AB4637" w14:paraId="457E9A0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5B072DF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D338B69" w14:textId="5E186FF5" w:rsidR="002D2C2C" w:rsidRPr="00AB4637" w:rsidRDefault="00A81732" w:rsidP="00193830">
            <w:pPr>
              <w:pStyle w:val="TableText"/>
              <w:keepNext/>
              <w:ind w:left="342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Speaker:</w:t>
            </w:r>
            <w:r w:rsidR="00F74EDE">
              <w:rPr>
                <w:sz w:val="18"/>
                <w:szCs w:val="18"/>
              </w:rPr>
              <w:t xml:space="preserve"> </w:t>
            </w:r>
            <w:r w:rsidR="003D45AC">
              <w:rPr>
                <w:sz w:val="18"/>
                <w:szCs w:val="18"/>
              </w:rPr>
              <w:t>TBD</w:t>
            </w:r>
          </w:p>
        </w:tc>
        <w:tc>
          <w:tcPr>
            <w:tcW w:w="2736" w:type="dxa"/>
            <w:vAlign w:val="center"/>
          </w:tcPr>
          <w:p w14:paraId="3D78270B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A81732" w:rsidRPr="00AB4637" w14:paraId="5C7D6EC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4E8C263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0760564" w14:textId="418914F1" w:rsidR="00A81732" w:rsidRPr="00AB4637" w:rsidRDefault="002D203B" w:rsidP="00A81732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Honorary </w:t>
            </w:r>
            <w:r w:rsidR="00A81732" w:rsidRPr="00AB4637">
              <w:rPr>
                <w:sz w:val="18"/>
                <w:szCs w:val="18"/>
              </w:rPr>
              <w:t>President’s Address</w:t>
            </w:r>
          </w:p>
        </w:tc>
        <w:tc>
          <w:tcPr>
            <w:tcW w:w="2736" w:type="dxa"/>
            <w:vAlign w:val="center"/>
          </w:tcPr>
          <w:p w14:paraId="1AB9945D" w14:textId="77777777" w:rsidR="00A81732" w:rsidRPr="00AB4637" w:rsidRDefault="00A81732" w:rsidP="00A81732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A81732" w:rsidRPr="00AB4637" w14:paraId="7FF5B24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30EBA14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705748B" w14:textId="28E359F9" w:rsidR="000E7BC3" w:rsidRPr="00AB4637" w:rsidRDefault="00BE7EA6" w:rsidP="000F475F">
            <w:pPr>
              <w:pStyle w:val="TableText"/>
              <w:ind w:left="2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736" w:type="dxa"/>
            <w:vAlign w:val="center"/>
          </w:tcPr>
          <w:p w14:paraId="2754EC30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EC7460" w:rsidRPr="00AB4637" w14:paraId="0AEEABA9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AA7D213" w14:textId="77777777" w:rsidR="00EC7460" w:rsidRPr="00AB4637" w:rsidRDefault="00EC7460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2332F0AE" w14:textId="40B1CF6F" w:rsidR="00EC7460" w:rsidRPr="00AB4637" w:rsidRDefault="00EC7460" w:rsidP="00EC7460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NASDA Address</w:t>
            </w:r>
          </w:p>
        </w:tc>
        <w:tc>
          <w:tcPr>
            <w:tcW w:w="2736" w:type="dxa"/>
            <w:vAlign w:val="center"/>
          </w:tcPr>
          <w:p w14:paraId="74480B84" w14:textId="77777777" w:rsidR="00EC7460" w:rsidRPr="00AB4637" w:rsidRDefault="00EC7460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EC7460" w:rsidRPr="00AB4637" w14:paraId="4EB78456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57D1498C" w14:textId="77777777" w:rsidR="00EC7460" w:rsidRPr="00AB4637" w:rsidRDefault="00EC7460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2FF5654" w14:textId="1306EB6C" w:rsidR="00EC7460" w:rsidRPr="00AB4637" w:rsidRDefault="00BE7EA6" w:rsidP="000F475F">
            <w:pPr>
              <w:pStyle w:val="TableText"/>
              <w:ind w:left="2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736" w:type="dxa"/>
            <w:vAlign w:val="center"/>
          </w:tcPr>
          <w:p w14:paraId="689F9F84" w14:textId="77777777" w:rsidR="00EC7460" w:rsidRPr="00AB4637" w:rsidRDefault="00EC7460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4C2AD520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FC5E4AE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35E29D63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Chairman’s Address</w:t>
            </w:r>
          </w:p>
        </w:tc>
        <w:tc>
          <w:tcPr>
            <w:tcW w:w="2736" w:type="dxa"/>
            <w:vAlign w:val="center"/>
          </w:tcPr>
          <w:p w14:paraId="51BC9EF4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78FE28FE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23F0857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672FB1AB" w14:textId="64199A75" w:rsidR="00A81732" w:rsidRPr="00AB4637" w:rsidRDefault="003D45AC" w:rsidP="00A81732">
            <w:pPr>
              <w:pStyle w:val="TableText"/>
              <w:ind w:left="2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2736" w:type="dxa"/>
            <w:vAlign w:val="center"/>
          </w:tcPr>
          <w:p w14:paraId="2BBFD293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3B22513F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9777F13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0852DDD6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Awards Ceremony</w:t>
            </w:r>
          </w:p>
        </w:tc>
        <w:tc>
          <w:tcPr>
            <w:tcW w:w="2736" w:type="dxa"/>
            <w:vAlign w:val="center"/>
          </w:tcPr>
          <w:p w14:paraId="6E151DBA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2D57A8C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E93AE49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291FC89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659201B0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7DAA60B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6F202EE" w14:textId="7EE7716F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2:00 p.m. – 1:30 p.m.</w:t>
            </w:r>
          </w:p>
        </w:tc>
        <w:tc>
          <w:tcPr>
            <w:tcW w:w="5130" w:type="dxa"/>
            <w:vAlign w:val="center"/>
          </w:tcPr>
          <w:p w14:paraId="5D671FE1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unch on Your Own</w:t>
            </w:r>
          </w:p>
        </w:tc>
        <w:tc>
          <w:tcPr>
            <w:tcW w:w="2736" w:type="dxa"/>
            <w:vAlign w:val="center"/>
          </w:tcPr>
          <w:p w14:paraId="583ED626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112BC2D7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C4D68C9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0B996E7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3ADED204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EE3607" w:rsidRPr="00AB4637" w14:paraId="04109F75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BDCA346" w14:textId="6763BE6E" w:rsidR="00EE3607" w:rsidRPr="00AB4637" w:rsidRDefault="00C3521E" w:rsidP="00A81732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:30 p.m. – </w:t>
            </w:r>
            <w:r w:rsidR="00A049FA">
              <w:rPr>
                <w:sz w:val="18"/>
                <w:szCs w:val="18"/>
              </w:rPr>
              <w:t>2:3</w:t>
            </w:r>
            <w:r>
              <w:rPr>
                <w:sz w:val="18"/>
                <w:szCs w:val="18"/>
              </w:rPr>
              <w:t xml:space="preserve">0 p.m. </w:t>
            </w:r>
          </w:p>
        </w:tc>
        <w:tc>
          <w:tcPr>
            <w:tcW w:w="5130" w:type="dxa"/>
            <w:vAlign w:val="center"/>
          </w:tcPr>
          <w:p w14:paraId="7A7087D2" w14:textId="4F3F7E5A" w:rsidR="00EE3607" w:rsidRPr="00F336DA" w:rsidRDefault="00C3521E" w:rsidP="00A81732">
            <w:pPr>
              <w:pStyle w:val="TableText"/>
              <w:rPr>
                <w:b/>
                <w:bCs/>
                <w:sz w:val="18"/>
                <w:szCs w:val="18"/>
              </w:rPr>
            </w:pPr>
            <w:r w:rsidRPr="00B46215">
              <w:rPr>
                <w:b/>
                <w:bCs/>
                <w:sz w:val="18"/>
                <w:szCs w:val="18"/>
              </w:rPr>
              <w:t>NCWM Chairman’s Report</w:t>
            </w:r>
            <w:r w:rsidR="00F336DA">
              <w:rPr>
                <w:b/>
                <w:bCs/>
                <w:sz w:val="18"/>
                <w:szCs w:val="18"/>
              </w:rPr>
              <w:t xml:space="preserve"> - </w:t>
            </w:r>
            <w:r w:rsidR="003D45AC">
              <w:rPr>
                <w:b/>
                <w:bCs/>
                <w:sz w:val="18"/>
                <w:szCs w:val="18"/>
              </w:rPr>
              <w:t>TBD</w:t>
            </w:r>
          </w:p>
        </w:tc>
        <w:tc>
          <w:tcPr>
            <w:tcW w:w="2736" w:type="dxa"/>
            <w:vAlign w:val="center"/>
          </w:tcPr>
          <w:p w14:paraId="4A1789DC" w14:textId="51D346E1" w:rsidR="00B46215" w:rsidRPr="00AB4637" w:rsidRDefault="00B46215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463EABCD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B0A5FA5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8040A90" w14:textId="31531109" w:rsidR="00CB5C1F" w:rsidRPr="00AB4637" w:rsidRDefault="00CB5C1F" w:rsidP="00CB5C1F">
            <w:pPr>
              <w:pStyle w:val="TableText"/>
              <w:ind w:left="255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4E163D68" w14:textId="2A1CB97D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1F3B253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AF3AB66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31033276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62B39A81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16CB587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4B051E8B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:30 p.m. – 5:00 p.m.</w:t>
            </w:r>
          </w:p>
        </w:tc>
        <w:tc>
          <w:tcPr>
            <w:tcW w:w="5130" w:type="dxa"/>
            <w:vAlign w:val="center"/>
          </w:tcPr>
          <w:p w14:paraId="1E71A0A0" w14:textId="77777777" w:rsidR="00CB5C1F" w:rsidRPr="00AB4637" w:rsidRDefault="00CB5C1F" w:rsidP="00CB5C1F">
            <w:pPr>
              <w:pStyle w:val="TableText"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Committee Work Sessions</w:t>
            </w:r>
          </w:p>
        </w:tc>
        <w:tc>
          <w:tcPr>
            <w:tcW w:w="2736" w:type="dxa"/>
            <w:vAlign w:val="center"/>
          </w:tcPr>
          <w:p w14:paraId="082BE3B5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5F697DF9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20DB289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3286FB6D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rofessional Development Committee</w:t>
            </w:r>
          </w:p>
        </w:tc>
        <w:tc>
          <w:tcPr>
            <w:tcW w:w="2736" w:type="dxa"/>
            <w:vAlign w:val="center"/>
          </w:tcPr>
          <w:p w14:paraId="7F684D46" w14:textId="5AC1644E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6E848BD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EC1E706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5FC89DFB" w14:textId="038ABA11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Specifications and Tolerances Committee</w:t>
            </w:r>
          </w:p>
        </w:tc>
        <w:tc>
          <w:tcPr>
            <w:tcW w:w="2736" w:type="dxa"/>
            <w:vAlign w:val="center"/>
          </w:tcPr>
          <w:p w14:paraId="2E6186FE" w14:textId="4831DC9A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0AA43095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B6DE483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61E4417E" w14:textId="7C10E162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aws and Regulations Committee</w:t>
            </w:r>
          </w:p>
        </w:tc>
        <w:tc>
          <w:tcPr>
            <w:tcW w:w="2736" w:type="dxa"/>
            <w:vAlign w:val="center"/>
          </w:tcPr>
          <w:p w14:paraId="0CB158B1" w14:textId="3BE8D8BC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649046D9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ABA8D42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21C9FFCF" w14:textId="2EA36A2F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Board of Directors / NTEP Committee</w:t>
            </w:r>
          </w:p>
        </w:tc>
        <w:tc>
          <w:tcPr>
            <w:tcW w:w="2736" w:type="dxa"/>
            <w:vAlign w:val="center"/>
          </w:tcPr>
          <w:p w14:paraId="5D677214" w14:textId="6ECF8780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7ED9893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F43AA2F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1E4BC59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0F1A4BC5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4DF3896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91AAB2D" w14:textId="1955CF76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8:00 p.m.</w:t>
            </w:r>
          </w:p>
        </w:tc>
        <w:tc>
          <w:tcPr>
            <w:tcW w:w="5130" w:type="dxa"/>
            <w:vAlign w:val="center"/>
          </w:tcPr>
          <w:p w14:paraId="4F25BA09" w14:textId="796BAB18" w:rsidR="00CB5C1F" w:rsidRPr="00AB4637" w:rsidRDefault="00CB5C1F" w:rsidP="00CB5C1F">
            <w:pPr>
              <w:pStyle w:val="TableText"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Addendum Sheets Available</w:t>
            </w:r>
          </w:p>
        </w:tc>
        <w:tc>
          <w:tcPr>
            <w:tcW w:w="2736" w:type="dxa"/>
            <w:vAlign w:val="center"/>
          </w:tcPr>
          <w:p w14:paraId="755EB931" w14:textId="2A8E2639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1E9FFA98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3645E23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0C7C30B2" w14:textId="2A5D21C4" w:rsidR="00CB5C1F" w:rsidRPr="00AB4637" w:rsidRDefault="00CB5C1F" w:rsidP="00CB5C1F">
            <w:pPr>
              <w:pStyle w:val="TableText"/>
              <w:ind w:left="345"/>
              <w:rPr>
                <w:bCs/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1364D730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20140EF8" w14:textId="77777777" w:rsidTr="00112C40">
        <w:trPr>
          <w:trHeight w:val="317"/>
        </w:trPr>
        <w:tc>
          <w:tcPr>
            <w:tcW w:w="738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FC1CF" w14:textId="2BFA9CB1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lastRenderedPageBreak/>
              <w:t xml:space="preserve">Wednesday, July </w:t>
            </w:r>
            <w:r w:rsidR="00B17E10">
              <w:rPr>
                <w:b/>
                <w:sz w:val="18"/>
                <w:szCs w:val="18"/>
              </w:rPr>
              <w:t>29</w:t>
            </w:r>
            <w:r w:rsidRPr="00AB4637">
              <w:rPr>
                <w:b/>
                <w:sz w:val="18"/>
                <w:szCs w:val="18"/>
                <w:vertAlign w:val="superscript"/>
              </w:rPr>
              <w:t>th</w:t>
            </w:r>
            <w:r w:rsidRPr="00AB4637">
              <w:rPr>
                <w:b/>
                <w:sz w:val="18"/>
                <w:szCs w:val="18"/>
              </w:rPr>
              <w:t>, 202</w:t>
            </w:r>
            <w:r w:rsidR="00B17E10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27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ADF44" w14:textId="77777777" w:rsidR="00CB5C1F" w:rsidRPr="00AB4637" w:rsidRDefault="00CB5C1F" w:rsidP="00CB5C1F">
            <w:pPr>
              <w:keepNext/>
              <w:spacing w:after="0"/>
              <w:jc w:val="left"/>
              <w:rPr>
                <w:b/>
                <w:sz w:val="18"/>
                <w:szCs w:val="18"/>
              </w:rPr>
            </w:pPr>
          </w:p>
        </w:tc>
      </w:tr>
      <w:tr w:rsidR="00CB5C1F" w:rsidRPr="00AB4637" w14:paraId="5EF64630" w14:textId="77777777" w:rsidTr="00112C40">
        <w:trPr>
          <w:trHeight w:val="317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3C8EFCB6" w14:textId="075C95BF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7:00 a.m. – </w:t>
            </w:r>
            <w:r w:rsidR="009C3597">
              <w:rPr>
                <w:sz w:val="18"/>
                <w:szCs w:val="18"/>
              </w:rPr>
              <w:t>8:30</w:t>
            </w:r>
            <w:r w:rsidRPr="00AB4637">
              <w:rPr>
                <w:sz w:val="18"/>
                <w:szCs w:val="18"/>
              </w:rPr>
              <w:t xml:space="preserve"> a.m.</w:t>
            </w:r>
          </w:p>
        </w:tc>
        <w:tc>
          <w:tcPr>
            <w:tcW w:w="5130" w:type="dxa"/>
            <w:tcBorders>
              <w:top w:val="single" w:sz="4" w:space="0" w:color="auto"/>
            </w:tcBorders>
            <w:vAlign w:val="center"/>
          </w:tcPr>
          <w:p w14:paraId="5481A9EF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ight Breakfast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0D610B2C" w14:textId="51E51380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5F4C9F00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8EF89EA" w14:textId="339F341D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7:00 a.m. – 3:00 p.m.</w:t>
            </w:r>
          </w:p>
        </w:tc>
        <w:tc>
          <w:tcPr>
            <w:tcW w:w="5130" w:type="dxa"/>
            <w:vAlign w:val="center"/>
          </w:tcPr>
          <w:p w14:paraId="088A8DC2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Registration and Exhibits</w:t>
            </w:r>
          </w:p>
        </w:tc>
        <w:tc>
          <w:tcPr>
            <w:tcW w:w="2736" w:type="dxa"/>
          </w:tcPr>
          <w:p w14:paraId="466D0459" w14:textId="5C29F149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3619FE29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97CA695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5E0F64F7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0FA13279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3F33395C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9087F90" w14:textId="7F4979C9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8:00 a.m. – </w:t>
            </w:r>
            <w:r w:rsidR="00C20857">
              <w:rPr>
                <w:sz w:val="18"/>
                <w:szCs w:val="18"/>
              </w:rPr>
              <w:t>8:</w:t>
            </w:r>
            <w:r w:rsidR="00A37AB5">
              <w:rPr>
                <w:sz w:val="18"/>
                <w:szCs w:val="18"/>
              </w:rPr>
              <w:t>45</w:t>
            </w:r>
            <w:r w:rsidRPr="00AB4637">
              <w:rPr>
                <w:sz w:val="18"/>
                <w:szCs w:val="18"/>
              </w:rPr>
              <w:t xml:space="preserve"> a.m.</w:t>
            </w:r>
          </w:p>
        </w:tc>
        <w:tc>
          <w:tcPr>
            <w:tcW w:w="5130" w:type="dxa"/>
            <w:vAlign w:val="center"/>
          </w:tcPr>
          <w:p w14:paraId="16129979" w14:textId="3E700F8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Associate Membership Committee</w:t>
            </w:r>
          </w:p>
        </w:tc>
        <w:tc>
          <w:tcPr>
            <w:tcW w:w="2736" w:type="dxa"/>
            <w:vAlign w:val="center"/>
          </w:tcPr>
          <w:p w14:paraId="6296687C" w14:textId="501A6AEA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9544A8" w:rsidRPr="00AB4637" w14:paraId="2873D2F0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81B556D" w14:textId="77777777" w:rsidR="009544A8" w:rsidRPr="00AB4637" w:rsidRDefault="009544A8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4BA94184" w14:textId="77777777" w:rsidR="009544A8" w:rsidRPr="00AB4637" w:rsidRDefault="009544A8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374335CD" w14:textId="77777777" w:rsidR="009544A8" w:rsidRPr="00AB4637" w:rsidRDefault="009544A8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5E05341F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E383932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9:00 a.m. – 12:00 p.m.</w:t>
            </w:r>
          </w:p>
        </w:tc>
        <w:tc>
          <w:tcPr>
            <w:tcW w:w="5130" w:type="dxa"/>
            <w:vAlign w:val="center"/>
          </w:tcPr>
          <w:p w14:paraId="6DF705E2" w14:textId="77777777" w:rsidR="00CB5C1F" w:rsidRPr="00AB4637" w:rsidRDefault="00CB5C1F" w:rsidP="00CB5C1F">
            <w:pPr>
              <w:pStyle w:val="TableText"/>
              <w:keepNext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Regional Association Meetings</w:t>
            </w:r>
          </w:p>
        </w:tc>
        <w:tc>
          <w:tcPr>
            <w:tcW w:w="2736" w:type="dxa"/>
            <w:vAlign w:val="center"/>
          </w:tcPr>
          <w:p w14:paraId="38A99D52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0AF6A60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8AD613B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E77D159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Central Weights and Measures Association</w:t>
            </w:r>
          </w:p>
        </w:tc>
        <w:tc>
          <w:tcPr>
            <w:tcW w:w="2736" w:type="dxa"/>
            <w:vAlign w:val="center"/>
          </w:tcPr>
          <w:p w14:paraId="55A73705" w14:textId="14700593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74367175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34CA4B3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E57436B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Northeastern Weights and Measures Association</w:t>
            </w:r>
          </w:p>
        </w:tc>
        <w:tc>
          <w:tcPr>
            <w:tcW w:w="2736" w:type="dxa"/>
            <w:vAlign w:val="center"/>
          </w:tcPr>
          <w:p w14:paraId="14C211ED" w14:textId="28929552" w:rsidR="00CB5C1F" w:rsidRPr="00AB4637" w:rsidRDefault="00CB5C1F" w:rsidP="00C5071B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57B116F5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7AB96D4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3CC630A3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Southern Weights and Measures Association</w:t>
            </w:r>
          </w:p>
        </w:tc>
        <w:tc>
          <w:tcPr>
            <w:tcW w:w="2736" w:type="dxa"/>
            <w:vAlign w:val="center"/>
          </w:tcPr>
          <w:p w14:paraId="1A44AD17" w14:textId="1A77381E" w:rsidR="00CB5C1F" w:rsidRPr="00AB4637" w:rsidRDefault="00CB5C1F" w:rsidP="00C5071B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01CAF26A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FCA9968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5A6C13E8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Western Weights and Measures Association</w:t>
            </w:r>
          </w:p>
        </w:tc>
        <w:tc>
          <w:tcPr>
            <w:tcW w:w="2736" w:type="dxa"/>
            <w:vAlign w:val="center"/>
          </w:tcPr>
          <w:p w14:paraId="7F447F0C" w14:textId="6AB09BC1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7A0393EE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1C27425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BEE8CA7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0996D204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272A55E6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764EFF4E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2:00 p.m. – 1:00 p.m.</w:t>
            </w:r>
          </w:p>
        </w:tc>
        <w:tc>
          <w:tcPr>
            <w:tcW w:w="5130" w:type="dxa"/>
            <w:vAlign w:val="center"/>
          </w:tcPr>
          <w:p w14:paraId="4FA53844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unch on Your Own</w:t>
            </w:r>
          </w:p>
        </w:tc>
        <w:tc>
          <w:tcPr>
            <w:tcW w:w="2736" w:type="dxa"/>
            <w:vAlign w:val="center"/>
          </w:tcPr>
          <w:p w14:paraId="106C55F5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D52009" w:rsidRPr="00AB4637" w14:paraId="18FEC285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AE34E17" w14:textId="77777777" w:rsidR="00D52009" w:rsidRPr="00AB4637" w:rsidRDefault="00D52009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2D37C15E" w14:textId="77777777" w:rsidR="00D52009" w:rsidRPr="00AB4637" w:rsidRDefault="00D52009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4F01F41C" w14:textId="77777777" w:rsidR="00D52009" w:rsidRPr="00AB4637" w:rsidRDefault="00D52009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6C6F5B67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E2E0D62" w14:textId="3E8E2E05" w:rsidR="00CB5C1F" w:rsidRPr="00AB4637" w:rsidRDefault="003E0472" w:rsidP="00CB5C1F">
            <w:pPr>
              <w:pStyle w:val="TableText"/>
              <w:keepNext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5E0FDF">
              <w:rPr>
                <w:sz w:val="18"/>
                <w:szCs w:val="18"/>
              </w:rPr>
              <w:t xml:space="preserve">:45 p.m. – 1:00 p.m. </w:t>
            </w:r>
          </w:p>
        </w:tc>
        <w:tc>
          <w:tcPr>
            <w:tcW w:w="5130" w:type="dxa"/>
            <w:vAlign w:val="center"/>
          </w:tcPr>
          <w:p w14:paraId="67C41E40" w14:textId="61A0C942" w:rsidR="00CB5C1F" w:rsidRPr="00AB4637" w:rsidRDefault="00D52009" w:rsidP="00CB5C1F">
            <w:pPr>
              <w:pStyle w:val="TableText"/>
              <w:keepNext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gate</w:t>
            </w:r>
            <w:r w:rsidR="00097F26">
              <w:rPr>
                <w:sz w:val="18"/>
                <w:szCs w:val="18"/>
              </w:rPr>
              <w:t xml:space="preserve">s: report to </w:t>
            </w:r>
            <w:r w:rsidR="00ED3B24">
              <w:rPr>
                <w:sz w:val="18"/>
                <w:szCs w:val="18"/>
              </w:rPr>
              <w:t xml:space="preserve">front for </w:t>
            </w:r>
            <w:r w:rsidR="002E435D">
              <w:rPr>
                <w:sz w:val="18"/>
                <w:szCs w:val="18"/>
              </w:rPr>
              <w:t>voting</w:t>
            </w:r>
            <w:r w:rsidR="00B032F3">
              <w:rPr>
                <w:sz w:val="18"/>
                <w:szCs w:val="18"/>
              </w:rPr>
              <w:t xml:space="preserve"> </w:t>
            </w:r>
            <w:r w:rsidR="002E435D">
              <w:rPr>
                <w:sz w:val="18"/>
                <w:szCs w:val="18"/>
              </w:rPr>
              <w:t>device</w:t>
            </w:r>
          </w:p>
        </w:tc>
        <w:tc>
          <w:tcPr>
            <w:tcW w:w="2736" w:type="dxa"/>
            <w:vAlign w:val="center"/>
          </w:tcPr>
          <w:p w14:paraId="69C9592F" w14:textId="1454388C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D52009" w:rsidRPr="00AB4637" w14:paraId="606151AE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30230DC1" w14:textId="77777777" w:rsidR="00D52009" w:rsidRDefault="00D52009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4BD375E3" w14:textId="77777777" w:rsidR="00D52009" w:rsidRDefault="00D52009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0A5E57F7" w14:textId="77777777" w:rsidR="00D52009" w:rsidRPr="00AB4637" w:rsidRDefault="00D52009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B17E10" w:rsidRPr="00AB4637" w14:paraId="14AA9BD3" w14:textId="77777777" w:rsidTr="00493FC6">
        <w:trPr>
          <w:trHeight w:val="317"/>
        </w:trPr>
        <w:tc>
          <w:tcPr>
            <w:tcW w:w="10116" w:type="dxa"/>
            <w:gridSpan w:val="3"/>
            <w:vAlign w:val="center"/>
          </w:tcPr>
          <w:p w14:paraId="0AD125FA" w14:textId="30669B8D" w:rsidR="00B17E10" w:rsidRPr="00AB4637" w:rsidRDefault="00B17E10" w:rsidP="00B17E10">
            <w:pPr>
              <w:pStyle w:val="TableText"/>
              <w:keepNext/>
              <w:jc w:val="center"/>
              <w:rPr>
                <w:sz w:val="18"/>
                <w:szCs w:val="18"/>
              </w:rPr>
            </w:pPr>
            <w:r w:rsidRPr="00E75498">
              <w:rPr>
                <w:b/>
                <w:bCs/>
                <w:iCs/>
                <w:sz w:val="18"/>
                <w:szCs w:val="18"/>
              </w:rPr>
              <w:t>Committee chairs reserve the right to group items and select their sequence for presentation on voting.  There will be no break between committee reports; registrants should plan to attend an entire Voting Session to ensure their presence when items of interest are likely to be under consideration.</w:t>
            </w:r>
          </w:p>
        </w:tc>
      </w:tr>
      <w:tr w:rsidR="00B17E10" w:rsidRPr="00AB4637" w14:paraId="4AB6AB4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67DCDBA" w14:textId="77777777" w:rsidR="00B17E10" w:rsidRDefault="00B17E10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734A08BF" w14:textId="77777777" w:rsidR="00B17E10" w:rsidRDefault="00B17E10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7A3E7FB8" w14:textId="77777777" w:rsidR="00B17E10" w:rsidRPr="00AB4637" w:rsidRDefault="00B17E10" w:rsidP="00CB5C1F">
            <w:pPr>
              <w:pStyle w:val="TableText"/>
              <w:keepNext/>
              <w:rPr>
                <w:sz w:val="18"/>
                <w:szCs w:val="18"/>
              </w:rPr>
            </w:pPr>
          </w:p>
        </w:tc>
      </w:tr>
      <w:tr w:rsidR="00CB5C1F" w:rsidRPr="00AB4637" w14:paraId="0ACE349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07127DE0" w14:textId="77777777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1:00 p.m. – 4:30 p.m.</w:t>
            </w:r>
          </w:p>
        </w:tc>
        <w:tc>
          <w:tcPr>
            <w:tcW w:w="5130" w:type="dxa"/>
            <w:vAlign w:val="center"/>
          </w:tcPr>
          <w:p w14:paraId="6B73ACCD" w14:textId="77777777" w:rsidR="00CB5C1F" w:rsidRPr="00AB4637" w:rsidRDefault="00CB5C1F" w:rsidP="00CB5C1F">
            <w:pPr>
              <w:pStyle w:val="TableText"/>
              <w:keepNext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Voting Session</w:t>
            </w:r>
          </w:p>
        </w:tc>
        <w:tc>
          <w:tcPr>
            <w:tcW w:w="2736" w:type="dxa"/>
            <w:vAlign w:val="center"/>
          </w:tcPr>
          <w:p w14:paraId="4FB917AD" w14:textId="7E0A08E1" w:rsidR="00CB5C1F" w:rsidRPr="00AB4637" w:rsidRDefault="00CB5C1F" w:rsidP="00C5071B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767FA05F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23C38E05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202C2C83" w14:textId="3FE514AE" w:rsidR="00CB5C1F" w:rsidRPr="00AB4637" w:rsidRDefault="00CB5C1F" w:rsidP="00CB5C1F">
            <w:pPr>
              <w:pStyle w:val="TableText"/>
              <w:ind w:left="330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residing Officer:</w:t>
            </w:r>
          </w:p>
        </w:tc>
        <w:tc>
          <w:tcPr>
            <w:tcW w:w="2736" w:type="dxa"/>
            <w:vAlign w:val="center"/>
          </w:tcPr>
          <w:p w14:paraId="59B45722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04497CF3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938415E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1E307982" w14:textId="5257322C" w:rsidR="00CB5C1F" w:rsidRPr="00AB4637" w:rsidRDefault="00CB5C1F" w:rsidP="00CB5C1F">
            <w:pPr>
              <w:pStyle w:val="TableText"/>
              <w:ind w:left="330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Parliamentarian: </w:t>
            </w:r>
          </w:p>
        </w:tc>
        <w:tc>
          <w:tcPr>
            <w:tcW w:w="2736" w:type="dxa"/>
            <w:vAlign w:val="center"/>
          </w:tcPr>
          <w:p w14:paraId="44B23935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6B7C34C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24B2FD3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6976784F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rofessional Development Committee</w:t>
            </w:r>
          </w:p>
        </w:tc>
        <w:tc>
          <w:tcPr>
            <w:tcW w:w="2736" w:type="dxa"/>
            <w:vAlign w:val="center"/>
          </w:tcPr>
          <w:p w14:paraId="00F2538F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6BCE932B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7023128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4A248FA4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Specifications and Tolerances Committee</w:t>
            </w:r>
          </w:p>
        </w:tc>
        <w:tc>
          <w:tcPr>
            <w:tcW w:w="2736" w:type="dxa"/>
            <w:vAlign w:val="center"/>
          </w:tcPr>
          <w:p w14:paraId="77A764AF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52334BB2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6EF0D3BA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27F77132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aws and Regulations Committee</w:t>
            </w:r>
          </w:p>
        </w:tc>
        <w:tc>
          <w:tcPr>
            <w:tcW w:w="2736" w:type="dxa"/>
            <w:vAlign w:val="center"/>
          </w:tcPr>
          <w:p w14:paraId="5ABE50EC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4E6C2801" w14:textId="77777777" w:rsidTr="00112C40">
        <w:trPr>
          <w:trHeight w:val="317"/>
        </w:trPr>
        <w:tc>
          <w:tcPr>
            <w:tcW w:w="2250" w:type="dxa"/>
            <w:vAlign w:val="center"/>
          </w:tcPr>
          <w:p w14:paraId="14EBBCF7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130" w:type="dxa"/>
            <w:vAlign w:val="center"/>
          </w:tcPr>
          <w:p w14:paraId="32BD0648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736" w:type="dxa"/>
            <w:vAlign w:val="center"/>
          </w:tcPr>
          <w:p w14:paraId="18A6B4A0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</w:tr>
      <w:tr w:rsidR="00CB5C1F" w:rsidRPr="00AB4637" w14:paraId="4FBF2EC1" w14:textId="77777777" w:rsidTr="00112C40">
        <w:trPr>
          <w:trHeight w:val="395"/>
        </w:trPr>
        <w:tc>
          <w:tcPr>
            <w:tcW w:w="2250" w:type="dxa"/>
            <w:vAlign w:val="center"/>
          </w:tcPr>
          <w:p w14:paraId="26478BF3" w14:textId="6234889A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  <w:highlight w:val="yellow"/>
              </w:rPr>
            </w:pPr>
            <w:r w:rsidRPr="00AB4637">
              <w:rPr>
                <w:sz w:val="18"/>
                <w:szCs w:val="18"/>
              </w:rPr>
              <w:t>5:</w:t>
            </w:r>
            <w:r w:rsidR="00423D69">
              <w:rPr>
                <w:sz w:val="18"/>
                <w:szCs w:val="18"/>
              </w:rPr>
              <w:t>30</w:t>
            </w:r>
            <w:r w:rsidRPr="00AB4637">
              <w:rPr>
                <w:sz w:val="18"/>
                <w:szCs w:val="18"/>
              </w:rPr>
              <w:t xml:space="preserve"> p.m. – 9:30 p.m.</w:t>
            </w:r>
          </w:p>
        </w:tc>
        <w:tc>
          <w:tcPr>
            <w:tcW w:w="7866" w:type="dxa"/>
            <w:gridSpan w:val="2"/>
            <w:vAlign w:val="center"/>
          </w:tcPr>
          <w:p w14:paraId="6019903C" w14:textId="01EDD5A4" w:rsidR="00CB5C1F" w:rsidRPr="00AB4637" w:rsidRDefault="00CB5C1F" w:rsidP="00CB5C1F">
            <w:pPr>
              <w:pStyle w:val="TableText"/>
              <w:keepNext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Special Event:</w:t>
            </w:r>
            <w:r w:rsidR="00BE7EA6">
              <w:rPr>
                <w:b/>
                <w:sz w:val="18"/>
                <w:szCs w:val="18"/>
              </w:rPr>
              <w:t xml:space="preserve"> TBD</w:t>
            </w:r>
          </w:p>
        </w:tc>
      </w:tr>
      <w:tr w:rsidR="00CB5C1F" w:rsidRPr="00AB4637" w14:paraId="27E62BD4" w14:textId="77777777" w:rsidTr="00112C40">
        <w:trPr>
          <w:trHeight w:val="728"/>
        </w:trPr>
        <w:tc>
          <w:tcPr>
            <w:tcW w:w="2250" w:type="dxa"/>
            <w:vAlign w:val="center"/>
          </w:tcPr>
          <w:p w14:paraId="74717D99" w14:textId="77777777" w:rsidR="00CB5C1F" w:rsidRPr="00AB4637" w:rsidRDefault="00CB5C1F" w:rsidP="00CB5C1F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7866" w:type="dxa"/>
            <w:gridSpan w:val="2"/>
            <w:vAlign w:val="center"/>
          </w:tcPr>
          <w:p w14:paraId="448B1D0C" w14:textId="1C29A4D6" w:rsidR="00CB5C1F" w:rsidRPr="005416B5" w:rsidRDefault="00CB5C1F" w:rsidP="00BE7EA6">
            <w:pPr>
              <w:spacing w:after="0" w:line="276" w:lineRule="auto"/>
              <w:rPr>
                <w:rFonts w:eastAsiaTheme="minorHAnsi"/>
                <w:sz w:val="18"/>
                <w:szCs w:val="18"/>
              </w:rPr>
            </w:pPr>
          </w:p>
        </w:tc>
      </w:tr>
    </w:tbl>
    <w:p w14:paraId="40D5DC6B" w14:textId="77777777" w:rsidR="005416B5" w:rsidRDefault="005416B5">
      <w:r>
        <w:br w:type="page"/>
      </w:r>
    </w:p>
    <w:tbl>
      <w:tblPr>
        <w:tblW w:w="9756" w:type="dxa"/>
        <w:tblLayout w:type="fixed"/>
        <w:tblLook w:val="04A0" w:firstRow="1" w:lastRow="0" w:firstColumn="1" w:lastColumn="0" w:noHBand="0" w:noVBand="1"/>
      </w:tblPr>
      <w:tblGrid>
        <w:gridCol w:w="2178"/>
        <w:gridCol w:w="5022"/>
        <w:gridCol w:w="2556"/>
      </w:tblGrid>
      <w:tr w:rsidR="00A81732" w:rsidRPr="00AB4637" w14:paraId="3E7373FF" w14:textId="77777777" w:rsidTr="00112C40">
        <w:trPr>
          <w:trHeight w:val="317"/>
        </w:trPr>
        <w:tc>
          <w:tcPr>
            <w:tcW w:w="72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D2384D" w14:textId="4A44CE3D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lastRenderedPageBreak/>
              <w:t xml:space="preserve">Thursday, </w:t>
            </w:r>
            <w:r w:rsidR="00A872CE" w:rsidRPr="00AB4637">
              <w:rPr>
                <w:b/>
                <w:sz w:val="18"/>
                <w:szCs w:val="18"/>
              </w:rPr>
              <w:t xml:space="preserve">July </w:t>
            </w:r>
            <w:r w:rsidR="00B17E10">
              <w:rPr>
                <w:b/>
                <w:sz w:val="18"/>
                <w:szCs w:val="18"/>
              </w:rPr>
              <w:t>30</w:t>
            </w:r>
            <w:r w:rsidR="00A872CE" w:rsidRPr="00AB4637">
              <w:rPr>
                <w:b/>
                <w:sz w:val="18"/>
                <w:szCs w:val="18"/>
                <w:vertAlign w:val="superscript"/>
              </w:rPr>
              <w:t>th</w:t>
            </w:r>
            <w:r w:rsidR="00A872CE" w:rsidRPr="00AB4637">
              <w:rPr>
                <w:b/>
                <w:sz w:val="18"/>
                <w:szCs w:val="18"/>
              </w:rPr>
              <w:t>, 202</w:t>
            </w:r>
            <w:r w:rsidR="00B17E10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25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6B752" w14:textId="77777777" w:rsidR="00A81732" w:rsidRPr="00AB4637" w:rsidRDefault="00A81732" w:rsidP="00A81732">
            <w:pPr>
              <w:spacing w:after="0"/>
              <w:jc w:val="left"/>
              <w:rPr>
                <w:b/>
                <w:sz w:val="18"/>
                <w:szCs w:val="18"/>
              </w:rPr>
            </w:pPr>
          </w:p>
        </w:tc>
      </w:tr>
      <w:tr w:rsidR="00E27FD1" w:rsidRPr="00AB4637" w14:paraId="22ACE62F" w14:textId="77777777" w:rsidTr="00112C40">
        <w:trPr>
          <w:trHeight w:val="317"/>
        </w:trPr>
        <w:tc>
          <w:tcPr>
            <w:tcW w:w="2178" w:type="dxa"/>
            <w:tcBorders>
              <w:top w:val="single" w:sz="4" w:space="0" w:color="auto"/>
            </w:tcBorders>
            <w:vAlign w:val="center"/>
          </w:tcPr>
          <w:p w14:paraId="6E35C1BE" w14:textId="4D4FD194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 xml:space="preserve">7:30 a.m. – </w:t>
            </w:r>
            <w:r w:rsidR="009C3597">
              <w:rPr>
                <w:sz w:val="18"/>
                <w:szCs w:val="18"/>
              </w:rPr>
              <w:t>8:30</w:t>
            </w:r>
            <w:r w:rsidRPr="00AB4637">
              <w:rPr>
                <w:sz w:val="18"/>
                <w:szCs w:val="18"/>
              </w:rPr>
              <w:t xml:space="preserve"> a.m.</w:t>
            </w:r>
          </w:p>
        </w:tc>
        <w:tc>
          <w:tcPr>
            <w:tcW w:w="5022" w:type="dxa"/>
            <w:tcBorders>
              <w:top w:val="single" w:sz="4" w:space="0" w:color="auto"/>
            </w:tcBorders>
            <w:vAlign w:val="center"/>
          </w:tcPr>
          <w:p w14:paraId="1F569A80" w14:textId="77777777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Light Breakfast</w:t>
            </w:r>
          </w:p>
        </w:tc>
        <w:tc>
          <w:tcPr>
            <w:tcW w:w="2556" w:type="dxa"/>
            <w:tcBorders>
              <w:top w:val="single" w:sz="4" w:space="0" w:color="auto"/>
            </w:tcBorders>
          </w:tcPr>
          <w:p w14:paraId="5871D95F" w14:textId="0995C9B2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</w:p>
        </w:tc>
      </w:tr>
      <w:tr w:rsidR="00E27FD1" w:rsidRPr="00AB4637" w14:paraId="41179CB7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5E07564A" w14:textId="27FF597C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7:30 a.m. – 10:00 a.m.</w:t>
            </w:r>
          </w:p>
        </w:tc>
        <w:tc>
          <w:tcPr>
            <w:tcW w:w="5022" w:type="dxa"/>
            <w:vAlign w:val="center"/>
          </w:tcPr>
          <w:p w14:paraId="5A863E15" w14:textId="77777777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Registration and Exhibits</w:t>
            </w:r>
          </w:p>
        </w:tc>
        <w:tc>
          <w:tcPr>
            <w:tcW w:w="2556" w:type="dxa"/>
          </w:tcPr>
          <w:p w14:paraId="6B08865D" w14:textId="5267569A" w:rsidR="00E27FD1" w:rsidRPr="00AB4637" w:rsidRDefault="00E27FD1" w:rsidP="00E27FD1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51376861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41E3E6EE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5F1F191E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14:paraId="471379E0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531BAFD2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55AC418E" w14:textId="20E6EB06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9:00 a.m. – 1</w:t>
            </w:r>
            <w:r w:rsidR="00E4567D">
              <w:rPr>
                <w:sz w:val="18"/>
                <w:szCs w:val="18"/>
              </w:rPr>
              <w:t>0</w:t>
            </w:r>
            <w:r w:rsidRPr="00AB4637">
              <w:rPr>
                <w:sz w:val="18"/>
                <w:szCs w:val="18"/>
              </w:rPr>
              <w:t xml:space="preserve">:00 </w:t>
            </w:r>
            <w:r w:rsidR="00E4567D">
              <w:rPr>
                <w:sz w:val="18"/>
                <w:szCs w:val="18"/>
              </w:rPr>
              <w:t>a</w:t>
            </w:r>
            <w:r w:rsidRPr="00AB4637">
              <w:rPr>
                <w:sz w:val="18"/>
                <w:szCs w:val="18"/>
              </w:rPr>
              <w:t>.m.</w:t>
            </w:r>
          </w:p>
        </w:tc>
        <w:tc>
          <w:tcPr>
            <w:tcW w:w="5022" w:type="dxa"/>
            <w:vAlign w:val="center"/>
          </w:tcPr>
          <w:p w14:paraId="4C5BC924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 xml:space="preserve">Voting Session </w:t>
            </w:r>
            <w:r w:rsidRPr="00AB4637">
              <w:rPr>
                <w:spacing w:val="-6"/>
                <w:sz w:val="18"/>
                <w:szCs w:val="18"/>
              </w:rPr>
              <w:t>(continued as necessary)</w:t>
            </w:r>
          </w:p>
        </w:tc>
        <w:tc>
          <w:tcPr>
            <w:tcW w:w="2556" w:type="dxa"/>
            <w:vAlign w:val="center"/>
          </w:tcPr>
          <w:p w14:paraId="78403AC6" w14:textId="617240D6" w:rsidR="00A81732" w:rsidRPr="00AB4637" w:rsidRDefault="00A81732" w:rsidP="00C81D58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36B986FA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6834E8B9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50D0EE74" w14:textId="772E4B59" w:rsidR="00A81732" w:rsidRPr="00AB4637" w:rsidRDefault="00A81732" w:rsidP="00A81732">
            <w:pPr>
              <w:pStyle w:val="TableText"/>
              <w:ind w:left="330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residing Officer:</w:t>
            </w:r>
          </w:p>
        </w:tc>
        <w:tc>
          <w:tcPr>
            <w:tcW w:w="2556" w:type="dxa"/>
            <w:vAlign w:val="center"/>
          </w:tcPr>
          <w:p w14:paraId="7A58AB88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256C946C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067C075B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5F32DC10" w14:textId="110C27A8" w:rsidR="00A81732" w:rsidRPr="00AB4637" w:rsidRDefault="00B74EC5" w:rsidP="00A81732">
            <w:pPr>
              <w:pStyle w:val="TableText"/>
              <w:ind w:left="330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arliamentarian:</w:t>
            </w:r>
          </w:p>
        </w:tc>
        <w:tc>
          <w:tcPr>
            <w:tcW w:w="2556" w:type="dxa"/>
            <w:vAlign w:val="center"/>
          </w:tcPr>
          <w:p w14:paraId="3D313FE2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0E4C935A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5186CC79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3B5F249C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NTEP Committee</w:t>
            </w:r>
          </w:p>
        </w:tc>
        <w:tc>
          <w:tcPr>
            <w:tcW w:w="2556" w:type="dxa"/>
            <w:vAlign w:val="center"/>
          </w:tcPr>
          <w:p w14:paraId="4C0C48AB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5F4A7594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2ABDA542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4879AC58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Board of Directors</w:t>
            </w:r>
          </w:p>
        </w:tc>
        <w:tc>
          <w:tcPr>
            <w:tcW w:w="2556" w:type="dxa"/>
            <w:vAlign w:val="center"/>
          </w:tcPr>
          <w:p w14:paraId="7ED57DDD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1EA72590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468D96FE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40E65B26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Nominating Committee</w:t>
            </w:r>
          </w:p>
        </w:tc>
        <w:tc>
          <w:tcPr>
            <w:tcW w:w="2556" w:type="dxa"/>
            <w:vAlign w:val="center"/>
          </w:tcPr>
          <w:p w14:paraId="6043A894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3E7C5FAB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40DFCF17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65186BA3" w14:textId="77777777" w:rsidR="00A81732" w:rsidRPr="00AB4637" w:rsidRDefault="00A81732" w:rsidP="00A81732">
            <w:pPr>
              <w:pStyle w:val="TableText"/>
              <w:rPr>
                <w:b/>
                <w:sz w:val="18"/>
                <w:szCs w:val="18"/>
              </w:rPr>
            </w:pPr>
            <w:r w:rsidRPr="00AB4637">
              <w:rPr>
                <w:b/>
                <w:sz w:val="18"/>
                <w:szCs w:val="18"/>
              </w:rPr>
              <w:t>Closing Ceremony</w:t>
            </w:r>
          </w:p>
        </w:tc>
        <w:tc>
          <w:tcPr>
            <w:tcW w:w="2556" w:type="dxa"/>
            <w:vAlign w:val="center"/>
          </w:tcPr>
          <w:p w14:paraId="74E63496" w14:textId="1A5A133A" w:rsidR="00A81732" w:rsidRPr="00AB4637" w:rsidRDefault="00A81732" w:rsidP="00C81D58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63622BE3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446F02A8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71C5B135" w14:textId="6489FD98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Passing of the Gavel / New Chairman’s Address</w:t>
            </w:r>
          </w:p>
        </w:tc>
        <w:tc>
          <w:tcPr>
            <w:tcW w:w="2556" w:type="dxa"/>
            <w:vAlign w:val="center"/>
          </w:tcPr>
          <w:p w14:paraId="482C37B6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  <w:tr w:rsidR="00A81732" w:rsidRPr="00AB4637" w14:paraId="6763051C" w14:textId="77777777" w:rsidTr="00112C40">
        <w:trPr>
          <w:trHeight w:val="317"/>
        </w:trPr>
        <w:tc>
          <w:tcPr>
            <w:tcW w:w="2178" w:type="dxa"/>
            <w:vAlign w:val="center"/>
          </w:tcPr>
          <w:p w14:paraId="483A9D73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  <w:tc>
          <w:tcPr>
            <w:tcW w:w="5022" w:type="dxa"/>
            <w:vAlign w:val="center"/>
          </w:tcPr>
          <w:p w14:paraId="0BB71388" w14:textId="3F0B7461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  <w:r w:rsidRPr="00AB4637">
              <w:rPr>
                <w:sz w:val="18"/>
                <w:szCs w:val="18"/>
              </w:rPr>
              <w:t>Benediction / Adjourn</w:t>
            </w:r>
          </w:p>
        </w:tc>
        <w:tc>
          <w:tcPr>
            <w:tcW w:w="2556" w:type="dxa"/>
            <w:vAlign w:val="center"/>
          </w:tcPr>
          <w:p w14:paraId="0974F837" w14:textId="77777777" w:rsidR="00A81732" w:rsidRPr="00AB4637" w:rsidRDefault="00A81732" w:rsidP="00A81732">
            <w:pPr>
              <w:pStyle w:val="TableText"/>
              <w:rPr>
                <w:sz w:val="18"/>
                <w:szCs w:val="18"/>
              </w:rPr>
            </w:pPr>
          </w:p>
        </w:tc>
      </w:tr>
    </w:tbl>
    <w:p w14:paraId="74DE9D0A" w14:textId="77777777" w:rsidR="00A048F5" w:rsidRDefault="00A048F5" w:rsidP="00A81732"/>
    <w:sectPr w:rsidR="00A048F5" w:rsidSect="007E247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86938" w14:textId="77777777" w:rsidR="00ED4CE6" w:rsidRDefault="00ED4CE6" w:rsidP="00460A7F">
      <w:pPr>
        <w:spacing w:after="0"/>
      </w:pPr>
      <w:r>
        <w:separator/>
      </w:r>
    </w:p>
  </w:endnote>
  <w:endnote w:type="continuationSeparator" w:id="0">
    <w:p w14:paraId="6D642182" w14:textId="77777777" w:rsidR="00ED4CE6" w:rsidRDefault="00ED4CE6" w:rsidP="00460A7F">
      <w:pPr>
        <w:spacing w:after="0"/>
      </w:pPr>
      <w:r>
        <w:continuationSeparator/>
      </w:r>
    </w:p>
  </w:endnote>
  <w:endnote w:type="continuationNotice" w:id="1">
    <w:p w14:paraId="363E1042" w14:textId="77777777" w:rsidR="00ED4CE6" w:rsidRDefault="00ED4CE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94B45" w14:textId="77777777" w:rsidR="00ED4CE6" w:rsidRDefault="00ED4CE6" w:rsidP="00460A7F">
      <w:pPr>
        <w:spacing w:after="0"/>
      </w:pPr>
      <w:r>
        <w:separator/>
      </w:r>
    </w:p>
  </w:footnote>
  <w:footnote w:type="continuationSeparator" w:id="0">
    <w:p w14:paraId="01DEA05D" w14:textId="77777777" w:rsidR="00ED4CE6" w:rsidRDefault="00ED4CE6" w:rsidP="00460A7F">
      <w:pPr>
        <w:spacing w:after="0"/>
      </w:pPr>
      <w:r>
        <w:continuationSeparator/>
      </w:r>
    </w:p>
  </w:footnote>
  <w:footnote w:type="continuationNotice" w:id="1">
    <w:p w14:paraId="1E5FD64E" w14:textId="77777777" w:rsidR="00ED4CE6" w:rsidRDefault="00ED4CE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7AAFC" w14:textId="65786E1A" w:rsidR="00460A7F" w:rsidRPr="00C81D58" w:rsidRDefault="00460A7F" w:rsidP="00460A7F">
    <w:pPr>
      <w:pStyle w:val="HeadingSection"/>
      <w:spacing w:after="0"/>
      <w:rPr>
        <w:szCs w:val="28"/>
      </w:rPr>
    </w:pPr>
    <w:r w:rsidRPr="00C81D58">
      <w:rPr>
        <w:szCs w:val="28"/>
      </w:rPr>
      <w:t>1</w:t>
    </w:r>
    <w:r w:rsidR="004012AC">
      <w:rPr>
        <w:szCs w:val="28"/>
      </w:rPr>
      <w:t>1</w:t>
    </w:r>
    <w:r w:rsidR="00B17E10">
      <w:rPr>
        <w:szCs w:val="28"/>
      </w:rPr>
      <w:t>1</w:t>
    </w:r>
    <w:r w:rsidRPr="00C81D58">
      <w:rPr>
        <w:szCs w:val="28"/>
        <w:vertAlign w:val="superscript"/>
      </w:rPr>
      <w:t>th</w:t>
    </w:r>
    <w:r w:rsidRPr="00C81D58">
      <w:rPr>
        <w:szCs w:val="28"/>
      </w:rPr>
      <w:t xml:space="preserve"> NCWM Annual Meeting</w:t>
    </w:r>
  </w:p>
  <w:p w14:paraId="2FB74F5A" w14:textId="3686BEEB" w:rsidR="00460A7F" w:rsidRPr="00C81D58" w:rsidRDefault="00460A7F" w:rsidP="00460A7F">
    <w:pPr>
      <w:pStyle w:val="HeadingSection"/>
      <w:spacing w:after="0"/>
      <w:rPr>
        <w:szCs w:val="28"/>
      </w:rPr>
    </w:pPr>
    <w:r w:rsidRPr="00C81D58">
      <w:rPr>
        <w:szCs w:val="28"/>
      </w:rPr>
      <w:t>Schedule of Events</w:t>
    </w:r>
    <w:r w:rsidR="004012AC">
      <w:rPr>
        <w:szCs w:val="28"/>
      </w:rPr>
      <w:t xml:space="preserve"> – Sample Schedule </w:t>
    </w:r>
  </w:p>
  <w:p w14:paraId="266C0650" w14:textId="2D5B1A73" w:rsidR="00460A7F" w:rsidRPr="00B17E10" w:rsidRDefault="00460A7F" w:rsidP="00460A7F">
    <w:pPr>
      <w:pStyle w:val="submitterinformation"/>
      <w:rPr>
        <w:iCs/>
      </w:rPr>
    </w:pPr>
    <w:r w:rsidRPr="00B17E10">
      <w:rPr>
        <w:iCs/>
      </w:rPr>
      <w:t>The schedule of events is tentative and subject to change</w:t>
    </w:r>
  </w:p>
  <w:p w14:paraId="5D5C5576" w14:textId="77777777" w:rsidR="00460A7F" w:rsidRDefault="00460A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TcyMDAwtTA1NTFR0lEKTi0uzszPAykwNqkFABxLZOMtAAAA"/>
  </w:docVars>
  <w:rsids>
    <w:rsidRoot w:val="00B00EAF"/>
    <w:rsid w:val="0000066B"/>
    <w:rsid w:val="00000B1B"/>
    <w:rsid w:val="000040F3"/>
    <w:rsid w:val="000048B6"/>
    <w:rsid w:val="00013B7F"/>
    <w:rsid w:val="000172FC"/>
    <w:rsid w:val="00020FFE"/>
    <w:rsid w:val="00022801"/>
    <w:rsid w:val="00022E99"/>
    <w:rsid w:val="00023D05"/>
    <w:rsid w:val="00025504"/>
    <w:rsid w:val="00025576"/>
    <w:rsid w:val="00037046"/>
    <w:rsid w:val="00040B8A"/>
    <w:rsid w:val="00045D22"/>
    <w:rsid w:val="00047EFE"/>
    <w:rsid w:val="00062393"/>
    <w:rsid w:val="00067134"/>
    <w:rsid w:val="00072364"/>
    <w:rsid w:val="00073BFE"/>
    <w:rsid w:val="00074A79"/>
    <w:rsid w:val="00080410"/>
    <w:rsid w:val="000804FF"/>
    <w:rsid w:val="00090AAB"/>
    <w:rsid w:val="000943F3"/>
    <w:rsid w:val="00097F26"/>
    <w:rsid w:val="000A56D3"/>
    <w:rsid w:val="000C6304"/>
    <w:rsid w:val="000C78E9"/>
    <w:rsid w:val="000D6A30"/>
    <w:rsid w:val="000E4BDF"/>
    <w:rsid w:val="000E7BC3"/>
    <w:rsid w:val="000F3044"/>
    <w:rsid w:val="000F475F"/>
    <w:rsid w:val="000F6982"/>
    <w:rsid w:val="000F6D8C"/>
    <w:rsid w:val="0010125A"/>
    <w:rsid w:val="0010194E"/>
    <w:rsid w:val="00111292"/>
    <w:rsid w:val="00112C40"/>
    <w:rsid w:val="00114BD3"/>
    <w:rsid w:val="00114EFE"/>
    <w:rsid w:val="001152ED"/>
    <w:rsid w:val="00121896"/>
    <w:rsid w:val="00123468"/>
    <w:rsid w:val="00124BD7"/>
    <w:rsid w:val="00124F51"/>
    <w:rsid w:val="001275E8"/>
    <w:rsid w:val="00136F7C"/>
    <w:rsid w:val="00142969"/>
    <w:rsid w:val="00145F21"/>
    <w:rsid w:val="0014697B"/>
    <w:rsid w:val="0015618F"/>
    <w:rsid w:val="001606FA"/>
    <w:rsid w:val="00170773"/>
    <w:rsid w:val="001719F5"/>
    <w:rsid w:val="0018682E"/>
    <w:rsid w:val="00193830"/>
    <w:rsid w:val="00196715"/>
    <w:rsid w:val="001A088D"/>
    <w:rsid w:val="001A258C"/>
    <w:rsid w:val="001A2655"/>
    <w:rsid w:val="001A3AD2"/>
    <w:rsid w:val="001A422D"/>
    <w:rsid w:val="001B1300"/>
    <w:rsid w:val="001C2FEF"/>
    <w:rsid w:val="001C7132"/>
    <w:rsid w:val="001D0435"/>
    <w:rsid w:val="001D26E9"/>
    <w:rsid w:val="001D3F15"/>
    <w:rsid w:val="001D73CE"/>
    <w:rsid w:val="001E2AD9"/>
    <w:rsid w:val="001E317F"/>
    <w:rsid w:val="001E3AE5"/>
    <w:rsid w:val="001F0961"/>
    <w:rsid w:val="001F53B4"/>
    <w:rsid w:val="001F552F"/>
    <w:rsid w:val="00222A6B"/>
    <w:rsid w:val="00233B0B"/>
    <w:rsid w:val="00234A70"/>
    <w:rsid w:val="002424CC"/>
    <w:rsid w:val="0025240F"/>
    <w:rsid w:val="00252487"/>
    <w:rsid w:val="0025640E"/>
    <w:rsid w:val="002658C8"/>
    <w:rsid w:val="00270160"/>
    <w:rsid w:val="00271D7D"/>
    <w:rsid w:val="002769AC"/>
    <w:rsid w:val="00277742"/>
    <w:rsid w:val="00290E94"/>
    <w:rsid w:val="0029289B"/>
    <w:rsid w:val="002A07E4"/>
    <w:rsid w:val="002A2170"/>
    <w:rsid w:val="002A5551"/>
    <w:rsid w:val="002A7E4A"/>
    <w:rsid w:val="002B2975"/>
    <w:rsid w:val="002B436F"/>
    <w:rsid w:val="002C3EB9"/>
    <w:rsid w:val="002C7BF3"/>
    <w:rsid w:val="002D203B"/>
    <w:rsid w:val="002D2C2C"/>
    <w:rsid w:val="002D324C"/>
    <w:rsid w:val="002D4D2C"/>
    <w:rsid w:val="002E435D"/>
    <w:rsid w:val="002E6F38"/>
    <w:rsid w:val="002F7FCF"/>
    <w:rsid w:val="00303DF7"/>
    <w:rsid w:val="0031127F"/>
    <w:rsid w:val="0032342A"/>
    <w:rsid w:val="0033692E"/>
    <w:rsid w:val="00350B42"/>
    <w:rsid w:val="003552B9"/>
    <w:rsid w:val="003562E0"/>
    <w:rsid w:val="003565A8"/>
    <w:rsid w:val="003653CD"/>
    <w:rsid w:val="00371144"/>
    <w:rsid w:val="003864F7"/>
    <w:rsid w:val="00391CBD"/>
    <w:rsid w:val="00395097"/>
    <w:rsid w:val="00397BD3"/>
    <w:rsid w:val="003B346F"/>
    <w:rsid w:val="003B4541"/>
    <w:rsid w:val="003B65FB"/>
    <w:rsid w:val="003C1B7B"/>
    <w:rsid w:val="003D45AC"/>
    <w:rsid w:val="003D5214"/>
    <w:rsid w:val="003E0472"/>
    <w:rsid w:val="003E0A35"/>
    <w:rsid w:val="003F25EA"/>
    <w:rsid w:val="003F369B"/>
    <w:rsid w:val="003F66B3"/>
    <w:rsid w:val="004012AC"/>
    <w:rsid w:val="00405AF5"/>
    <w:rsid w:val="0041134F"/>
    <w:rsid w:val="00423D69"/>
    <w:rsid w:val="0043720F"/>
    <w:rsid w:val="0044250F"/>
    <w:rsid w:val="004441E6"/>
    <w:rsid w:val="004603B5"/>
    <w:rsid w:val="00460A7F"/>
    <w:rsid w:val="00461015"/>
    <w:rsid w:val="004624F0"/>
    <w:rsid w:val="00472D72"/>
    <w:rsid w:val="004730BB"/>
    <w:rsid w:val="004768D3"/>
    <w:rsid w:val="00480740"/>
    <w:rsid w:val="004871DE"/>
    <w:rsid w:val="00497101"/>
    <w:rsid w:val="004A110A"/>
    <w:rsid w:val="004A6DFD"/>
    <w:rsid w:val="004A7EE5"/>
    <w:rsid w:val="004B2819"/>
    <w:rsid w:val="004B4218"/>
    <w:rsid w:val="004C14C0"/>
    <w:rsid w:val="004C203B"/>
    <w:rsid w:val="004C3B01"/>
    <w:rsid w:val="004D2C6A"/>
    <w:rsid w:val="004D765E"/>
    <w:rsid w:val="004E179E"/>
    <w:rsid w:val="004F4740"/>
    <w:rsid w:val="00500923"/>
    <w:rsid w:val="00531E12"/>
    <w:rsid w:val="00532ADC"/>
    <w:rsid w:val="0053309F"/>
    <w:rsid w:val="0053614A"/>
    <w:rsid w:val="005416B5"/>
    <w:rsid w:val="005442F6"/>
    <w:rsid w:val="00546B69"/>
    <w:rsid w:val="00566E9C"/>
    <w:rsid w:val="00571C89"/>
    <w:rsid w:val="00573B47"/>
    <w:rsid w:val="00577FD2"/>
    <w:rsid w:val="00580501"/>
    <w:rsid w:val="00582150"/>
    <w:rsid w:val="00584961"/>
    <w:rsid w:val="005A3B77"/>
    <w:rsid w:val="005B00E2"/>
    <w:rsid w:val="005B6BC7"/>
    <w:rsid w:val="005C0587"/>
    <w:rsid w:val="005C3342"/>
    <w:rsid w:val="005C601F"/>
    <w:rsid w:val="005C6D3D"/>
    <w:rsid w:val="005D01DD"/>
    <w:rsid w:val="005E0FDF"/>
    <w:rsid w:val="005E275D"/>
    <w:rsid w:val="005F3DE6"/>
    <w:rsid w:val="005F5734"/>
    <w:rsid w:val="005F676C"/>
    <w:rsid w:val="006035C5"/>
    <w:rsid w:val="00605B0B"/>
    <w:rsid w:val="0060698C"/>
    <w:rsid w:val="0061533E"/>
    <w:rsid w:val="006162CC"/>
    <w:rsid w:val="006169FB"/>
    <w:rsid w:val="00620C03"/>
    <w:rsid w:val="00624484"/>
    <w:rsid w:val="00633A03"/>
    <w:rsid w:val="00637230"/>
    <w:rsid w:val="00640ED8"/>
    <w:rsid w:val="006444A5"/>
    <w:rsid w:val="0064735B"/>
    <w:rsid w:val="006477E1"/>
    <w:rsid w:val="00651D57"/>
    <w:rsid w:val="00654941"/>
    <w:rsid w:val="00655864"/>
    <w:rsid w:val="00655B37"/>
    <w:rsid w:val="006723B8"/>
    <w:rsid w:val="006731FD"/>
    <w:rsid w:val="006861CC"/>
    <w:rsid w:val="00687D79"/>
    <w:rsid w:val="0069240C"/>
    <w:rsid w:val="0069421A"/>
    <w:rsid w:val="00695E42"/>
    <w:rsid w:val="006960DB"/>
    <w:rsid w:val="006A1281"/>
    <w:rsid w:val="006A42D9"/>
    <w:rsid w:val="006C415A"/>
    <w:rsid w:val="006C62BE"/>
    <w:rsid w:val="006E5100"/>
    <w:rsid w:val="00701CA2"/>
    <w:rsid w:val="00704487"/>
    <w:rsid w:val="0071169F"/>
    <w:rsid w:val="00712C85"/>
    <w:rsid w:val="00712F3F"/>
    <w:rsid w:val="00717389"/>
    <w:rsid w:val="00724329"/>
    <w:rsid w:val="00724905"/>
    <w:rsid w:val="00734C54"/>
    <w:rsid w:val="00736238"/>
    <w:rsid w:val="00746298"/>
    <w:rsid w:val="00746EF0"/>
    <w:rsid w:val="00752362"/>
    <w:rsid w:val="00754BEB"/>
    <w:rsid w:val="00754FC9"/>
    <w:rsid w:val="00755ED4"/>
    <w:rsid w:val="00774693"/>
    <w:rsid w:val="007773F7"/>
    <w:rsid w:val="00781780"/>
    <w:rsid w:val="00797810"/>
    <w:rsid w:val="007A1FF4"/>
    <w:rsid w:val="007A35F9"/>
    <w:rsid w:val="007A7681"/>
    <w:rsid w:val="007B1C50"/>
    <w:rsid w:val="007B39CE"/>
    <w:rsid w:val="007B45AF"/>
    <w:rsid w:val="007B7E0B"/>
    <w:rsid w:val="007C5AD6"/>
    <w:rsid w:val="007D0EB3"/>
    <w:rsid w:val="007D2124"/>
    <w:rsid w:val="007D320E"/>
    <w:rsid w:val="007E0AC0"/>
    <w:rsid w:val="007E0D2C"/>
    <w:rsid w:val="007E2475"/>
    <w:rsid w:val="007E55B3"/>
    <w:rsid w:val="007E7BB2"/>
    <w:rsid w:val="007F494E"/>
    <w:rsid w:val="00831034"/>
    <w:rsid w:val="00832FD0"/>
    <w:rsid w:val="008338B9"/>
    <w:rsid w:val="008424CF"/>
    <w:rsid w:val="00846D2D"/>
    <w:rsid w:val="00847EF2"/>
    <w:rsid w:val="0085159D"/>
    <w:rsid w:val="0086248D"/>
    <w:rsid w:val="00883841"/>
    <w:rsid w:val="008A3EF0"/>
    <w:rsid w:val="008B5446"/>
    <w:rsid w:val="008C2B13"/>
    <w:rsid w:val="008C2D6A"/>
    <w:rsid w:val="008C65F8"/>
    <w:rsid w:val="008D788D"/>
    <w:rsid w:val="008F2630"/>
    <w:rsid w:val="00900669"/>
    <w:rsid w:val="00904C8D"/>
    <w:rsid w:val="00915E3D"/>
    <w:rsid w:val="009210A9"/>
    <w:rsid w:val="009256ED"/>
    <w:rsid w:val="00926ABE"/>
    <w:rsid w:val="009374D6"/>
    <w:rsid w:val="00940A92"/>
    <w:rsid w:val="00941DC4"/>
    <w:rsid w:val="00944C2F"/>
    <w:rsid w:val="009471BB"/>
    <w:rsid w:val="009544A8"/>
    <w:rsid w:val="00955C37"/>
    <w:rsid w:val="0095670F"/>
    <w:rsid w:val="00974FDF"/>
    <w:rsid w:val="00977D1C"/>
    <w:rsid w:val="0098088D"/>
    <w:rsid w:val="00980B63"/>
    <w:rsid w:val="00982082"/>
    <w:rsid w:val="009836D9"/>
    <w:rsid w:val="00992CDA"/>
    <w:rsid w:val="00995946"/>
    <w:rsid w:val="009B135D"/>
    <w:rsid w:val="009C25D3"/>
    <w:rsid w:val="009C3597"/>
    <w:rsid w:val="009E1B5C"/>
    <w:rsid w:val="009F12B0"/>
    <w:rsid w:val="009F1D50"/>
    <w:rsid w:val="009F7D0E"/>
    <w:rsid w:val="00A00660"/>
    <w:rsid w:val="00A018BC"/>
    <w:rsid w:val="00A048F5"/>
    <w:rsid w:val="00A049FA"/>
    <w:rsid w:val="00A10408"/>
    <w:rsid w:val="00A21508"/>
    <w:rsid w:val="00A231BB"/>
    <w:rsid w:val="00A26853"/>
    <w:rsid w:val="00A32C6A"/>
    <w:rsid w:val="00A360EB"/>
    <w:rsid w:val="00A37930"/>
    <w:rsid w:val="00A37AB5"/>
    <w:rsid w:val="00A5629C"/>
    <w:rsid w:val="00A56566"/>
    <w:rsid w:val="00A70D5E"/>
    <w:rsid w:val="00A71F34"/>
    <w:rsid w:val="00A76EFE"/>
    <w:rsid w:val="00A81732"/>
    <w:rsid w:val="00A83EF1"/>
    <w:rsid w:val="00A85DE4"/>
    <w:rsid w:val="00A872CE"/>
    <w:rsid w:val="00A9097A"/>
    <w:rsid w:val="00A90C60"/>
    <w:rsid w:val="00A95269"/>
    <w:rsid w:val="00A95D82"/>
    <w:rsid w:val="00AA3AE7"/>
    <w:rsid w:val="00AB04E1"/>
    <w:rsid w:val="00AB3B3B"/>
    <w:rsid w:val="00AB4637"/>
    <w:rsid w:val="00AC128A"/>
    <w:rsid w:val="00AC348E"/>
    <w:rsid w:val="00AE2835"/>
    <w:rsid w:val="00AE3E6A"/>
    <w:rsid w:val="00AF3BA7"/>
    <w:rsid w:val="00AF749C"/>
    <w:rsid w:val="00B00EAF"/>
    <w:rsid w:val="00B017BF"/>
    <w:rsid w:val="00B032F3"/>
    <w:rsid w:val="00B17E10"/>
    <w:rsid w:val="00B226CD"/>
    <w:rsid w:val="00B24F64"/>
    <w:rsid w:val="00B32272"/>
    <w:rsid w:val="00B34C7D"/>
    <w:rsid w:val="00B35048"/>
    <w:rsid w:val="00B4223C"/>
    <w:rsid w:val="00B4237E"/>
    <w:rsid w:val="00B42995"/>
    <w:rsid w:val="00B42BEE"/>
    <w:rsid w:val="00B44930"/>
    <w:rsid w:val="00B46215"/>
    <w:rsid w:val="00B54BF4"/>
    <w:rsid w:val="00B5514C"/>
    <w:rsid w:val="00B57B4C"/>
    <w:rsid w:val="00B6458F"/>
    <w:rsid w:val="00B679DE"/>
    <w:rsid w:val="00B74EC5"/>
    <w:rsid w:val="00B75FE0"/>
    <w:rsid w:val="00B76EDC"/>
    <w:rsid w:val="00B85C27"/>
    <w:rsid w:val="00B93672"/>
    <w:rsid w:val="00BA308E"/>
    <w:rsid w:val="00BA3C38"/>
    <w:rsid w:val="00BA4629"/>
    <w:rsid w:val="00BB572B"/>
    <w:rsid w:val="00BB5EA8"/>
    <w:rsid w:val="00BC0A58"/>
    <w:rsid w:val="00BC31EB"/>
    <w:rsid w:val="00BD2819"/>
    <w:rsid w:val="00BD6316"/>
    <w:rsid w:val="00BD6C94"/>
    <w:rsid w:val="00BE5E2C"/>
    <w:rsid w:val="00BE7EA6"/>
    <w:rsid w:val="00BF3228"/>
    <w:rsid w:val="00C022A7"/>
    <w:rsid w:val="00C02E73"/>
    <w:rsid w:val="00C04D5D"/>
    <w:rsid w:val="00C14996"/>
    <w:rsid w:val="00C20857"/>
    <w:rsid w:val="00C3198B"/>
    <w:rsid w:val="00C31BFB"/>
    <w:rsid w:val="00C343CB"/>
    <w:rsid w:val="00C34B1D"/>
    <w:rsid w:val="00C3521E"/>
    <w:rsid w:val="00C464DA"/>
    <w:rsid w:val="00C47C2F"/>
    <w:rsid w:val="00C5071B"/>
    <w:rsid w:val="00C5505C"/>
    <w:rsid w:val="00C60664"/>
    <w:rsid w:val="00C617CB"/>
    <w:rsid w:val="00C6206E"/>
    <w:rsid w:val="00C62490"/>
    <w:rsid w:val="00C62D88"/>
    <w:rsid w:val="00C70C3E"/>
    <w:rsid w:val="00C711E2"/>
    <w:rsid w:val="00C81D58"/>
    <w:rsid w:val="00C90F0B"/>
    <w:rsid w:val="00CA0025"/>
    <w:rsid w:val="00CA3642"/>
    <w:rsid w:val="00CB051B"/>
    <w:rsid w:val="00CB2893"/>
    <w:rsid w:val="00CB3762"/>
    <w:rsid w:val="00CB5C1F"/>
    <w:rsid w:val="00CC1583"/>
    <w:rsid w:val="00CC2655"/>
    <w:rsid w:val="00CD6E8A"/>
    <w:rsid w:val="00CE50EE"/>
    <w:rsid w:val="00D06388"/>
    <w:rsid w:val="00D06869"/>
    <w:rsid w:val="00D06C55"/>
    <w:rsid w:val="00D1361F"/>
    <w:rsid w:val="00D13AC0"/>
    <w:rsid w:val="00D25923"/>
    <w:rsid w:val="00D37D66"/>
    <w:rsid w:val="00D52009"/>
    <w:rsid w:val="00D53BE9"/>
    <w:rsid w:val="00D548AA"/>
    <w:rsid w:val="00D615DF"/>
    <w:rsid w:val="00D734E1"/>
    <w:rsid w:val="00D85FD5"/>
    <w:rsid w:val="00D91258"/>
    <w:rsid w:val="00D92A26"/>
    <w:rsid w:val="00DA0A50"/>
    <w:rsid w:val="00DB5D81"/>
    <w:rsid w:val="00DC5202"/>
    <w:rsid w:val="00DC6EE0"/>
    <w:rsid w:val="00DD014F"/>
    <w:rsid w:val="00DF5F83"/>
    <w:rsid w:val="00DF7C24"/>
    <w:rsid w:val="00E00A43"/>
    <w:rsid w:val="00E1340C"/>
    <w:rsid w:val="00E16773"/>
    <w:rsid w:val="00E27FD1"/>
    <w:rsid w:val="00E30FFE"/>
    <w:rsid w:val="00E31A4E"/>
    <w:rsid w:val="00E32C79"/>
    <w:rsid w:val="00E4567D"/>
    <w:rsid w:val="00E50063"/>
    <w:rsid w:val="00E53566"/>
    <w:rsid w:val="00E54880"/>
    <w:rsid w:val="00E5613D"/>
    <w:rsid w:val="00E610C3"/>
    <w:rsid w:val="00E65DAF"/>
    <w:rsid w:val="00E724C8"/>
    <w:rsid w:val="00E852A6"/>
    <w:rsid w:val="00E927ED"/>
    <w:rsid w:val="00EA0E8A"/>
    <w:rsid w:val="00EA54C6"/>
    <w:rsid w:val="00EB48A5"/>
    <w:rsid w:val="00EB5FEF"/>
    <w:rsid w:val="00EC5D17"/>
    <w:rsid w:val="00EC7460"/>
    <w:rsid w:val="00ED1C5A"/>
    <w:rsid w:val="00ED3B24"/>
    <w:rsid w:val="00ED4CE6"/>
    <w:rsid w:val="00EE0036"/>
    <w:rsid w:val="00EE1C7F"/>
    <w:rsid w:val="00EE3607"/>
    <w:rsid w:val="00EE53B1"/>
    <w:rsid w:val="00EF1BF7"/>
    <w:rsid w:val="00EF4AC9"/>
    <w:rsid w:val="00EF6C78"/>
    <w:rsid w:val="00F15CAB"/>
    <w:rsid w:val="00F17E51"/>
    <w:rsid w:val="00F22A4E"/>
    <w:rsid w:val="00F24005"/>
    <w:rsid w:val="00F25A93"/>
    <w:rsid w:val="00F336DA"/>
    <w:rsid w:val="00F53AF7"/>
    <w:rsid w:val="00F578E9"/>
    <w:rsid w:val="00F627FC"/>
    <w:rsid w:val="00F74EDE"/>
    <w:rsid w:val="00F8314E"/>
    <w:rsid w:val="00F859BE"/>
    <w:rsid w:val="00F90C2E"/>
    <w:rsid w:val="00F93958"/>
    <w:rsid w:val="00FA2679"/>
    <w:rsid w:val="00FA6BDD"/>
    <w:rsid w:val="00FB0D0D"/>
    <w:rsid w:val="00FB2EF4"/>
    <w:rsid w:val="00FB62C5"/>
    <w:rsid w:val="00FC3152"/>
    <w:rsid w:val="00FD3093"/>
    <w:rsid w:val="00FD7EC6"/>
    <w:rsid w:val="00FE1F9F"/>
    <w:rsid w:val="00FE1FCA"/>
    <w:rsid w:val="00FE4FEB"/>
    <w:rsid w:val="00FE57D7"/>
    <w:rsid w:val="00FE6C15"/>
    <w:rsid w:val="00FF0F00"/>
    <w:rsid w:val="00FF1B63"/>
    <w:rsid w:val="00FF1EDE"/>
    <w:rsid w:val="00FF4070"/>
    <w:rsid w:val="00FF4BBE"/>
    <w:rsid w:val="00FF4EC4"/>
    <w:rsid w:val="00FF664A"/>
    <w:rsid w:val="00FF6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A125E"/>
  <w15:chartTrackingRefBased/>
  <w15:docId w15:val="{21CDAE12-8910-478D-BF8F-DEEB2AEF9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EAF"/>
    <w:pPr>
      <w:spacing w:after="240" w:line="240" w:lineRule="auto"/>
      <w:jc w:val="both"/>
    </w:pPr>
    <w:rPr>
      <w:rFonts w:ascii="Times New Roman" w:eastAsia="Calibri" w:hAnsi="Times New Roman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Section">
    <w:name w:val="Heading Section"/>
    <w:qFormat/>
    <w:rsid w:val="00B00EAF"/>
    <w:pPr>
      <w:spacing w:after="200" w:line="276" w:lineRule="auto"/>
      <w:jc w:val="center"/>
    </w:pPr>
    <w:rPr>
      <w:rFonts w:ascii="Times New Roman" w:eastAsia="Calibri" w:hAnsi="Times New Roman" w:cs="Times New Roman"/>
      <w:b/>
      <w:sz w:val="28"/>
    </w:rPr>
  </w:style>
  <w:style w:type="paragraph" w:customStyle="1" w:styleId="TableText">
    <w:name w:val="Table Text"/>
    <w:basedOn w:val="Normal"/>
    <w:qFormat/>
    <w:rsid w:val="00B00EAF"/>
    <w:pPr>
      <w:spacing w:after="0"/>
      <w:jc w:val="left"/>
    </w:pPr>
  </w:style>
  <w:style w:type="paragraph" w:customStyle="1" w:styleId="submitterinformation">
    <w:name w:val="submitter information"/>
    <w:basedOn w:val="Normal"/>
    <w:qFormat/>
    <w:rsid w:val="00B00EAF"/>
    <w:pPr>
      <w:spacing w:after="0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6E51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510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5100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1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100"/>
    <w:rPr>
      <w:rFonts w:ascii="Times New Roman" w:eastAsia="Calibri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939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39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60A7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60A7F"/>
    <w:rPr>
      <w:rFonts w:ascii="Times New Roman" w:eastAsia="Calibri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460A7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60A7F"/>
    <w:rPr>
      <w:rFonts w:ascii="Times New Roman" w:eastAsia="Calibri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e1c729d5-d8dd-4ccd-87aa-46ea52ddd4a6" xsi:nil="true"/>
    <TaxCatchAll xmlns="e821e515-2ed6-42dc-8244-a8315a5cc19a" xsi:nil="true"/>
    <lcf76f155ced4ddcb4097134ff3c332f xmlns="e1c729d5-d8dd-4ccd-87aa-46ea52ddd4a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A440640499E045B20B22771E0D8221" ma:contentTypeVersion="22" ma:contentTypeDescription="Create a new document." ma:contentTypeScope="" ma:versionID="d21fbfcc6b5adfcf4c72e2b643301cf0">
  <xsd:schema xmlns:xsd="http://www.w3.org/2001/XMLSchema" xmlns:xs="http://www.w3.org/2001/XMLSchema" xmlns:p="http://schemas.microsoft.com/office/2006/metadata/properties" xmlns:ns2="e821e515-2ed6-42dc-8244-a8315a5cc19a" xmlns:ns3="e1c729d5-d8dd-4ccd-87aa-46ea52ddd4a6" targetNamespace="http://schemas.microsoft.com/office/2006/metadata/properties" ma:root="true" ma:fieldsID="9604dff87ad583e7f1298b27bf4f948b" ns2:_="" ns3:_="">
    <xsd:import namespace="e821e515-2ed6-42dc-8244-a8315a5cc19a"/>
    <xsd:import namespace="e1c729d5-d8dd-4ccd-87aa-46ea52ddd4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igrationSourceURL" minOccurs="0"/>
                <xsd:element ref="ns2:SharedWithDetails" minOccurs="0"/>
                <xsd:element ref="ns2:LastSharedByTime" minOccurs="0"/>
                <xsd:element ref="ns2:LastSharedByUser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1e515-2ed6-42dc-8244-a8315a5cc1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internalName="LastSharedByTime" ma:readOnly="true">
      <xsd:simpleType>
        <xsd:restriction base="dms:DateTime"/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a0de06aa-230a-41a3-a587-8f6872d495ab}" ma:internalName="TaxCatchAll" ma:showField="CatchAllData" ma:web="e821e515-2ed6-42dc-8244-a8315a5cc1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729d5-d8dd-4ccd-87aa-46ea52ddd4a6" elementFormDefault="qualified">
    <xsd:import namespace="http://schemas.microsoft.com/office/2006/documentManagement/types"/>
    <xsd:import namespace="http://schemas.microsoft.com/office/infopath/2007/PartnerControls"/>
    <xsd:element name="MigrationSourceURL" ma:index="9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82bce29-4b9a-4a84-ab75-f0ea1c3771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471465-01CB-46A1-AB27-A2EA717014B2}">
  <ds:schemaRefs>
    <ds:schemaRef ds:uri="http://schemas.microsoft.com/office/2006/metadata/properties"/>
    <ds:schemaRef ds:uri="http://schemas.microsoft.com/office/infopath/2007/PartnerControls"/>
    <ds:schemaRef ds:uri="e1c729d5-d8dd-4ccd-87aa-46ea52ddd4a6"/>
    <ds:schemaRef ds:uri="e821e515-2ed6-42dc-8244-a8315a5cc19a"/>
  </ds:schemaRefs>
</ds:datastoreItem>
</file>

<file path=customXml/itemProps2.xml><?xml version="1.0" encoding="utf-8"?>
<ds:datastoreItem xmlns:ds="http://schemas.openxmlformats.org/officeDocument/2006/customXml" ds:itemID="{AC769C23-122B-4D86-8575-557DD1AD52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2A3836-4524-4D88-85BA-D987A433EC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56</Words>
  <Characters>3666</Characters>
  <Application>Microsoft Office Word</Application>
  <DocSecurity>0</DocSecurity>
  <Lines>305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Onwiler</dc:creator>
  <cp:keywords/>
  <dc:description/>
  <cp:lastModifiedBy>Danyelle Dolan</cp:lastModifiedBy>
  <cp:revision>2</cp:revision>
  <cp:lastPrinted>2024-04-04T18:31:00Z</cp:lastPrinted>
  <dcterms:created xsi:type="dcterms:W3CDTF">2026-02-05T21:58:00Z</dcterms:created>
  <dcterms:modified xsi:type="dcterms:W3CDTF">2026-02-0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A440640499E045B20B22771E0D8221</vt:lpwstr>
  </property>
  <property fmtid="{D5CDD505-2E9C-101B-9397-08002B2CF9AE}" pid="3" name="AuthorIds_UIVersion_1024">
    <vt:lpwstr>21</vt:lpwstr>
  </property>
  <property fmtid="{D5CDD505-2E9C-101B-9397-08002B2CF9AE}" pid="4" name="AuthorIds_UIVersion_5120">
    <vt:lpwstr>20</vt:lpwstr>
  </property>
  <property fmtid="{D5CDD505-2E9C-101B-9397-08002B2CF9AE}" pid="5" name="MediaServiceImageTags">
    <vt:lpwstr/>
  </property>
  <property fmtid="{D5CDD505-2E9C-101B-9397-08002B2CF9AE}" pid="6" name="GrammarlyDocumentId">
    <vt:lpwstr>4d0c186a5542d59e465e2e5571aa77e59823863ccc0e6d937bddc447d8dd75b5</vt:lpwstr>
  </property>
</Properties>
</file>